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6C15" w14:textId="77777777" w:rsidR="00E8206A" w:rsidRDefault="00E8206A" w:rsidP="00E8206A">
      <w:pPr>
        <w:jc w:val="center"/>
      </w:pPr>
      <w:r>
        <w:rPr>
          <w:noProof/>
        </w:rPr>
        <w:drawing>
          <wp:inline distT="0" distB="0" distL="0" distR="0" wp14:anchorId="0D06B1A7" wp14:editId="54DA1681">
            <wp:extent cx="2476500" cy="983996"/>
            <wp:effectExtent l="0" t="0" r="0" b="6985"/>
            <wp:docPr id="1" name="Picture 1" descr="Q:\Lambton In Toronto\Marketing Materials\Logos\LambtonTorontoLogo 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Lambton In Toronto\Marketing Materials\Logos\LambtonTorontoLogo JP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983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94150" w14:textId="77777777" w:rsidR="00E8206A" w:rsidRDefault="00E8206A" w:rsidP="00E8206A">
      <w:pPr>
        <w:jc w:val="center"/>
      </w:pPr>
    </w:p>
    <w:p w14:paraId="677B722D" w14:textId="77777777" w:rsidR="00E8206A" w:rsidRDefault="00E8206A" w:rsidP="00E8206A">
      <w:pPr>
        <w:jc w:val="center"/>
      </w:pPr>
    </w:p>
    <w:p w14:paraId="05D81991" w14:textId="77777777" w:rsidR="00E8206A" w:rsidRPr="0069447E" w:rsidRDefault="00D62C8E" w:rsidP="00E8206A">
      <w:pPr>
        <w:spacing w:after="480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 xml:space="preserve">[Exam </w:t>
      </w:r>
      <w:r w:rsidR="00237B36">
        <w:rPr>
          <w:sz w:val="40"/>
          <w:szCs w:val="40"/>
          <w:u w:val="single"/>
        </w:rPr>
        <w:t>1</w:t>
      </w:r>
      <w:r w:rsidR="00E8206A" w:rsidRPr="0069447E">
        <w:rPr>
          <w:sz w:val="40"/>
          <w:szCs w:val="40"/>
          <w:u w:val="single"/>
        </w:rPr>
        <w:t>]</w:t>
      </w:r>
    </w:p>
    <w:p w14:paraId="4E5994C2" w14:textId="77777777" w:rsidR="00E8206A" w:rsidRPr="004B1729" w:rsidRDefault="004B1729" w:rsidP="00E8206A">
      <w:pPr>
        <w:jc w:val="center"/>
        <w:rPr>
          <w:b/>
          <w:sz w:val="26"/>
        </w:rPr>
      </w:pPr>
      <w:r w:rsidRPr="004B1729">
        <w:rPr>
          <w:b/>
          <w:sz w:val="26"/>
        </w:rPr>
        <w:t>Question Set 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E8206A" w14:paraId="4095E303" w14:textId="77777777" w:rsidTr="004802A9">
        <w:tc>
          <w:tcPr>
            <w:tcW w:w="4788" w:type="dxa"/>
          </w:tcPr>
          <w:p w14:paraId="5DACC272" w14:textId="77777777" w:rsidR="00E8206A" w:rsidRPr="001B116D" w:rsidRDefault="00E8206A" w:rsidP="004802A9">
            <w:pPr>
              <w:jc w:val="right"/>
              <w:rPr>
                <w:b/>
                <w:smallCaps/>
                <w:sz w:val="28"/>
                <w:szCs w:val="28"/>
              </w:rPr>
            </w:pPr>
            <w:r w:rsidRPr="001B116D">
              <w:rPr>
                <w:b/>
                <w:smallCaps/>
                <w:sz w:val="28"/>
                <w:szCs w:val="28"/>
              </w:rPr>
              <w:t>Instructor:</w:t>
            </w:r>
          </w:p>
        </w:tc>
        <w:tc>
          <w:tcPr>
            <w:tcW w:w="4788" w:type="dxa"/>
          </w:tcPr>
          <w:p w14:paraId="47AC85CD" w14:textId="77777777" w:rsidR="00E8206A" w:rsidRPr="0099794C" w:rsidRDefault="00E8206A" w:rsidP="004802A9">
            <w:pPr>
              <w:spacing w:after="120"/>
              <w:rPr>
                <w:sz w:val="28"/>
                <w:szCs w:val="28"/>
              </w:rPr>
            </w:pPr>
            <w:r w:rsidRPr="0099794C">
              <w:rPr>
                <w:sz w:val="28"/>
                <w:szCs w:val="28"/>
              </w:rPr>
              <w:t>Ashrafur Rahaman</w:t>
            </w:r>
          </w:p>
        </w:tc>
      </w:tr>
      <w:tr w:rsidR="00E8206A" w14:paraId="406FEB5A" w14:textId="77777777" w:rsidTr="004802A9">
        <w:tc>
          <w:tcPr>
            <w:tcW w:w="4788" w:type="dxa"/>
          </w:tcPr>
          <w:p w14:paraId="5132C640" w14:textId="77777777" w:rsidR="00E8206A" w:rsidRPr="001B116D" w:rsidRDefault="00E8206A" w:rsidP="004802A9">
            <w:pPr>
              <w:jc w:val="right"/>
              <w:rPr>
                <w:b/>
                <w:smallCaps/>
                <w:sz w:val="28"/>
                <w:szCs w:val="28"/>
              </w:rPr>
            </w:pPr>
            <w:r w:rsidRPr="001B116D">
              <w:rPr>
                <w:b/>
                <w:smallCaps/>
                <w:sz w:val="28"/>
                <w:szCs w:val="28"/>
              </w:rPr>
              <w:t>Class:</w:t>
            </w:r>
          </w:p>
        </w:tc>
        <w:tc>
          <w:tcPr>
            <w:tcW w:w="4788" w:type="dxa"/>
          </w:tcPr>
          <w:p w14:paraId="23EC6F20" w14:textId="77777777" w:rsidR="00E8206A" w:rsidRPr="0099794C" w:rsidRDefault="00AC0FCF" w:rsidP="00AC0F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20</w:t>
            </w:r>
            <w:r w:rsidR="00092105">
              <w:rPr>
                <w:sz w:val="28"/>
                <w:szCs w:val="28"/>
              </w:rPr>
              <w:t>W</w:t>
            </w:r>
            <w:r w:rsidR="00DA5E61" w:rsidRPr="00DA5E61">
              <w:rPr>
                <w:sz w:val="28"/>
                <w:szCs w:val="28"/>
              </w:rPr>
              <w:t xml:space="preserve"> CSD 2214 </w:t>
            </w:r>
            <w:r>
              <w:rPr>
                <w:sz w:val="28"/>
                <w:szCs w:val="28"/>
              </w:rPr>
              <w:t>2</w:t>
            </w:r>
            <w:r w:rsidR="00DA5E61" w:rsidRPr="00DA5E61">
              <w:rPr>
                <w:sz w:val="28"/>
                <w:szCs w:val="28"/>
              </w:rPr>
              <w:t xml:space="preserve"> </w:t>
            </w:r>
          </w:p>
        </w:tc>
      </w:tr>
    </w:tbl>
    <w:p w14:paraId="20A4B589" w14:textId="77777777" w:rsidR="00E8206A" w:rsidRDefault="00E8206A" w:rsidP="00E8206A">
      <w:pPr>
        <w:spacing w:after="480"/>
        <w:jc w:val="center"/>
      </w:pPr>
    </w:p>
    <w:tbl>
      <w:tblPr>
        <w:tblStyle w:val="TableGrid"/>
        <w:tblW w:w="0" w:type="auto"/>
        <w:tblInd w:w="1951" w:type="dxa"/>
        <w:tblLook w:val="04A0" w:firstRow="1" w:lastRow="0" w:firstColumn="1" w:lastColumn="0" w:noHBand="0" w:noVBand="1"/>
      </w:tblPr>
      <w:tblGrid>
        <w:gridCol w:w="5812"/>
      </w:tblGrid>
      <w:tr w:rsidR="00E8206A" w14:paraId="3746A0D6" w14:textId="77777777" w:rsidTr="004802A9">
        <w:tc>
          <w:tcPr>
            <w:tcW w:w="5812" w:type="dxa"/>
          </w:tcPr>
          <w:p w14:paraId="69D51A70" w14:textId="77777777" w:rsidR="00E8206A" w:rsidRPr="007E040F" w:rsidRDefault="00E8206A" w:rsidP="007E040F">
            <w:pPr>
              <w:pStyle w:val="ListParagraph"/>
              <w:numPr>
                <w:ilvl w:val="0"/>
                <w:numId w:val="2"/>
              </w:numPr>
              <w:rPr>
                <w:sz w:val="32"/>
                <w:szCs w:val="32"/>
              </w:rPr>
            </w:pPr>
            <w:r w:rsidRPr="007E040F">
              <w:rPr>
                <w:sz w:val="32"/>
                <w:szCs w:val="32"/>
              </w:rPr>
              <w:t>Read all questions carefully.</w:t>
            </w:r>
          </w:p>
          <w:p w14:paraId="2F643A71" w14:textId="77777777" w:rsidR="00E8206A" w:rsidRPr="007E040F" w:rsidRDefault="00E8206A" w:rsidP="007E040F">
            <w:pPr>
              <w:pStyle w:val="ListParagraph"/>
              <w:numPr>
                <w:ilvl w:val="0"/>
                <w:numId w:val="2"/>
              </w:numPr>
              <w:rPr>
                <w:sz w:val="32"/>
                <w:szCs w:val="32"/>
              </w:rPr>
            </w:pPr>
            <w:r w:rsidRPr="007E040F">
              <w:rPr>
                <w:sz w:val="32"/>
                <w:szCs w:val="32"/>
              </w:rPr>
              <w:t>Partial marks may be awarded where appropriate.</w:t>
            </w:r>
          </w:p>
          <w:p w14:paraId="3322CF47" w14:textId="77777777" w:rsidR="00E8206A" w:rsidRPr="007E040F" w:rsidRDefault="00E8206A" w:rsidP="007E040F">
            <w:pPr>
              <w:pStyle w:val="ListParagraph"/>
              <w:numPr>
                <w:ilvl w:val="0"/>
                <w:numId w:val="2"/>
              </w:numPr>
              <w:rPr>
                <w:sz w:val="32"/>
                <w:szCs w:val="32"/>
              </w:rPr>
            </w:pPr>
            <w:r w:rsidRPr="007E040F">
              <w:rPr>
                <w:sz w:val="32"/>
                <w:szCs w:val="32"/>
              </w:rPr>
              <w:t>Time allowed:</w:t>
            </w:r>
            <w:r w:rsidR="00AD7F52">
              <w:rPr>
                <w:sz w:val="32"/>
                <w:szCs w:val="32"/>
              </w:rPr>
              <w:t>90</w:t>
            </w:r>
            <w:r w:rsidRPr="007E040F">
              <w:rPr>
                <w:sz w:val="32"/>
                <w:szCs w:val="32"/>
              </w:rPr>
              <w:t xml:space="preserve"> minutes</w:t>
            </w:r>
          </w:p>
          <w:p w14:paraId="5976A28B" w14:textId="77777777" w:rsidR="00E8206A" w:rsidRPr="007E040F" w:rsidRDefault="00E8206A" w:rsidP="001166CF">
            <w:pPr>
              <w:pStyle w:val="ListParagraph"/>
              <w:numPr>
                <w:ilvl w:val="0"/>
                <w:numId w:val="2"/>
              </w:numPr>
              <w:rPr>
                <w:i/>
              </w:rPr>
            </w:pPr>
            <w:r w:rsidRPr="007E040F">
              <w:rPr>
                <w:sz w:val="32"/>
                <w:szCs w:val="32"/>
              </w:rPr>
              <w:t xml:space="preserve">Total marks: </w:t>
            </w:r>
            <w:r w:rsidR="00DA5E61">
              <w:rPr>
                <w:sz w:val="32"/>
                <w:szCs w:val="32"/>
              </w:rPr>
              <w:t>20</w:t>
            </w:r>
            <w:r w:rsidR="004B1729" w:rsidRPr="007E040F">
              <w:rPr>
                <w:sz w:val="32"/>
                <w:szCs w:val="32"/>
              </w:rPr>
              <w:br/>
            </w:r>
          </w:p>
        </w:tc>
      </w:tr>
    </w:tbl>
    <w:p w14:paraId="2B9512A0" w14:textId="77777777" w:rsidR="00E8206A" w:rsidRDefault="00E8206A" w:rsidP="00E8206A">
      <w:pPr>
        <w:spacing w:after="480"/>
        <w:jc w:val="center"/>
      </w:pPr>
    </w:p>
    <w:tbl>
      <w:tblPr>
        <w:tblStyle w:val="TableGrid"/>
        <w:tblW w:w="0" w:type="auto"/>
        <w:tblInd w:w="19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7"/>
        <w:gridCol w:w="3542"/>
      </w:tblGrid>
      <w:tr w:rsidR="00E8206A" w14:paraId="5EF75092" w14:textId="77777777" w:rsidTr="004802A9">
        <w:tc>
          <w:tcPr>
            <w:tcW w:w="2837" w:type="dxa"/>
          </w:tcPr>
          <w:p w14:paraId="10F858A6" w14:textId="77777777" w:rsidR="00E8206A" w:rsidRPr="001B116D" w:rsidRDefault="00E8206A" w:rsidP="004802A9">
            <w:pPr>
              <w:spacing w:after="120"/>
              <w:jc w:val="right"/>
              <w:rPr>
                <w:b/>
                <w:smallCaps/>
                <w:sz w:val="28"/>
                <w:szCs w:val="28"/>
              </w:rPr>
            </w:pPr>
            <w:r w:rsidRPr="001B116D">
              <w:rPr>
                <w:b/>
                <w:smallCaps/>
                <w:sz w:val="28"/>
                <w:szCs w:val="28"/>
              </w:rPr>
              <w:t>Date:</w:t>
            </w:r>
          </w:p>
        </w:tc>
        <w:tc>
          <w:tcPr>
            <w:tcW w:w="3542" w:type="dxa"/>
            <w:tcBorders>
              <w:bottom w:val="single" w:sz="4" w:space="0" w:color="auto"/>
            </w:tcBorders>
          </w:tcPr>
          <w:p w14:paraId="226D8796" w14:textId="77777777" w:rsidR="00E8206A" w:rsidRDefault="00AC0FCF" w:rsidP="00092105">
            <w:pPr>
              <w:jc w:val="center"/>
            </w:pPr>
            <w:r>
              <w:t>07</w:t>
            </w:r>
            <w:r w:rsidR="00830EF7">
              <w:t>-</w:t>
            </w:r>
            <w:r>
              <w:t>March</w:t>
            </w:r>
            <w:r w:rsidR="00830EF7">
              <w:t>-20</w:t>
            </w:r>
            <w:r w:rsidR="00092105">
              <w:t>20</w:t>
            </w:r>
          </w:p>
        </w:tc>
      </w:tr>
      <w:tr w:rsidR="00E8206A" w14:paraId="78D1C850" w14:textId="77777777" w:rsidTr="004802A9">
        <w:tc>
          <w:tcPr>
            <w:tcW w:w="2837" w:type="dxa"/>
          </w:tcPr>
          <w:p w14:paraId="50DACB07" w14:textId="77777777" w:rsidR="00E8206A" w:rsidRPr="001B116D" w:rsidRDefault="00E8206A" w:rsidP="004802A9">
            <w:pPr>
              <w:spacing w:after="120"/>
              <w:jc w:val="right"/>
              <w:rPr>
                <w:b/>
                <w:smallCaps/>
                <w:sz w:val="28"/>
                <w:szCs w:val="28"/>
              </w:rPr>
            </w:pPr>
            <w:r w:rsidRPr="001B116D">
              <w:rPr>
                <w:b/>
                <w:smallCaps/>
                <w:sz w:val="28"/>
                <w:szCs w:val="28"/>
              </w:rPr>
              <w:t>Student Name:</w:t>
            </w:r>
          </w:p>
        </w:tc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74ABAB26" w14:textId="2585F917" w:rsidR="00E8206A" w:rsidRDefault="007A736E" w:rsidP="007A736E">
            <w:r>
              <w:t>SERGIO IVAN SANCHEZ SOLANO</w:t>
            </w:r>
          </w:p>
        </w:tc>
      </w:tr>
      <w:tr w:rsidR="00E8206A" w14:paraId="69EAD2E1" w14:textId="77777777" w:rsidTr="004802A9">
        <w:tc>
          <w:tcPr>
            <w:tcW w:w="2837" w:type="dxa"/>
          </w:tcPr>
          <w:p w14:paraId="22FE9A7A" w14:textId="77777777" w:rsidR="00E8206A" w:rsidRPr="001B116D" w:rsidRDefault="00E8206A" w:rsidP="004802A9">
            <w:pPr>
              <w:spacing w:after="120"/>
              <w:jc w:val="right"/>
              <w:rPr>
                <w:b/>
                <w:smallCaps/>
                <w:sz w:val="28"/>
                <w:szCs w:val="28"/>
              </w:rPr>
            </w:pPr>
            <w:r w:rsidRPr="001B116D">
              <w:rPr>
                <w:b/>
                <w:smallCaps/>
                <w:sz w:val="28"/>
                <w:szCs w:val="28"/>
              </w:rPr>
              <w:t>Student Number:</w:t>
            </w:r>
          </w:p>
        </w:tc>
        <w:tc>
          <w:tcPr>
            <w:tcW w:w="3542" w:type="dxa"/>
            <w:tcBorders>
              <w:top w:val="single" w:sz="4" w:space="0" w:color="auto"/>
              <w:bottom w:val="single" w:sz="4" w:space="0" w:color="auto"/>
            </w:tcBorders>
          </w:tcPr>
          <w:p w14:paraId="1C790613" w14:textId="11903C69" w:rsidR="00E8206A" w:rsidRDefault="007A736E" w:rsidP="004802A9">
            <w:pPr>
              <w:jc w:val="center"/>
            </w:pPr>
            <w:r>
              <w:t>C0767520</w:t>
            </w:r>
          </w:p>
        </w:tc>
      </w:tr>
    </w:tbl>
    <w:p w14:paraId="70A8E29E" w14:textId="77777777" w:rsidR="00E8206A" w:rsidRDefault="00E8206A" w:rsidP="00E8206A">
      <w:pPr>
        <w:jc w:val="center"/>
      </w:pPr>
    </w:p>
    <w:p w14:paraId="1A0AC249" w14:textId="77777777" w:rsidR="00E8206A" w:rsidRDefault="00E8206A" w:rsidP="00E8206A">
      <w:r>
        <w:br w:type="page"/>
      </w:r>
    </w:p>
    <w:p w14:paraId="29CC19CD" w14:textId="77777777" w:rsidR="00B23815" w:rsidRDefault="00B23815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1606988E" w14:textId="77777777" w:rsidR="00DA5E61" w:rsidRPr="00DA5E61" w:rsidRDefault="00DA5E6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DA5E61">
        <w:rPr>
          <w:rFonts w:cstheme="minorHAnsi"/>
          <w:b/>
          <w:bCs/>
          <w:color w:val="000000"/>
          <w:sz w:val="28"/>
          <w:szCs w:val="28"/>
        </w:rPr>
        <w:t>Exam Rules:</w:t>
      </w:r>
    </w:p>
    <w:p w14:paraId="16173337" w14:textId="77777777" w:rsidR="00DA5E61" w:rsidRPr="00DA5E61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DA5E61">
        <w:rPr>
          <w:rFonts w:asciiTheme="minorHAnsi" w:hAnsiTheme="minorHAnsi" w:cstheme="minorHAnsi"/>
          <w:bCs/>
          <w:color w:val="000000"/>
        </w:rPr>
        <w:t>You need to solve two problems in your computer.</w:t>
      </w:r>
    </w:p>
    <w:p w14:paraId="13147E3B" w14:textId="77777777" w:rsidR="00DA5E61" w:rsidRPr="00566323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FF0000"/>
        </w:rPr>
      </w:pPr>
      <w:r w:rsidRPr="00566323">
        <w:rPr>
          <w:rFonts w:asciiTheme="minorHAnsi" w:hAnsiTheme="minorHAnsi" w:cstheme="minorHAnsi"/>
          <w:bCs/>
          <w:color w:val="FF0000"/>
        </w:rPr>
        <w:t>You must create a folder in your computer named “2214-Exam1-YourStudentID”</w:t>
      </w:r>
    </w:p>
    <w:p w14:paraId="143B4838" w14:textId="77777777" w:rsidR="00DA5E61" w:rsidRPr="00566323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FF0000"/>
        </w:rPr>
      </w:pPr>
      <w:r w:rsidRPr="00566323">
        <w:rPr>
          <w:rFonts w:asciiTheme="minorHAnsi" w:hAnsiTheme="minorHAnsi" w:cstheme="minorHAnsi"/>
          <w:bCs/>
          <w:color w:val="FF0000"/>
        </w:rPr>
        <w:t>Create two folders named (YourStudentID-Answer1 and YourStudentID-Answer2) inside the folder “2214-Exam</w:t>
      </w:r>
      <w:r w:rsidR="005E3BA8">
        <w:rPr>
          <w:rFonts w:asciiTheme="minorHAnsi" w:hAnsiTheme="minorHAnsi" w:cstheme="minorHAnsi"/>
          <w:bCs/>
          <w:color w:val="FF0000"/>
        </w:rPr>
        <w:t>1</w:t>
      </w:r>
      <w:r w:rsidRPr="00566323">
        <w:rPr>
          <w:rFonts w:asciiTheme="minorHAnsi" w:hAnsiTheme="minorHAnsi" w:cstheme="minorHAnsi"/>
          <w:bCs/>
          <w:color w:val="FF0000"/>
        </w:rPr>
        <w:t xml:space="preserve">-YourStudentID” </w:t>
      </w:r>
    </w:p>
    <w:p w14:paraId="414E5B52" w14:textId="77777777" w:rsidR="00DA5E61" w:rsidRPr="00DA5E61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DA5E61">
        <w:rPr>
          <w:rFonts w:asciiTheme="minorHAnsi" w:hAnsiTheme="minorHAnsi" w:cstheme="minorHAnsi"/>
          <w:bCs/>
          <w:color w:val="000000"/>
        </w:rPr>
        <w:t>Inside “YourStudentID-Answer1” folder you will have HTML file named “YourStudentID-A1.html”</w:t>
      </w:r>
    </w:p>
    <w:p w14:paraId="76121D7F" w14:textId="77777777" w:rsidR="00DA5E61" w:rsidRPr="00DA5E61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DA5E61">
        <w:rPr>
          <w:rFonts w:asciiTheme="minorHAnsi" w:hAnsiTheme="minorHAnsi" w:cstheme="minorHAnsi"/>
          <w:bCs/>
          <w:color w:val="000000"/>
        </w:rPr>
        <w:t>Inside “YourStudentID-Answer2” folder you will have HTML file named “YourStudentID-A2.html”</w:t>
      </w:r>
    </w:p>
    <w:p w14:paraId="300280A2" w14:textId="77777777" w:rsidR="00DA5E61" w:rsidRDefault="00DA5E61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DA5E61">
        <w:rPr>
          <w:rFonts w:asciiTheme="minorHAnsi" w:hAnsiTheme="minorHAnsi" w:cstheme="minorHAnsi"/>
          <w:bCs/>
          <w:color w:val="000000"/>
        </w:rPr>
        <w:t>You can create JS, CSS, Image or any other folder you need or like inside “YourStudentID-Answer1” and “YourStudentID-Answer2”</w:t>
      </w:r>
    </w:p>
    <w:p w14:paraId="6B0D851D" w14:textId="77777777" w:rsidR="00126D66" w:rsidRPr="00566323" w:rsidRDefault="00126D66" w:rsidP="00DA5E61">
      <w:pPr>
        <w:pStyle w:val="ListParagraph"/>
        <w:keepLines/>
        <w:numPr>
          <w:ilvl w:val="0"/>
          <w:numId w:val="6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FF0000"/>
        </w:rPr>
      </w:pPr>
      <w:r w:rsidRPr="00566323">
        <w:rPr>
          <w:rFonts w:asciiTheme="minorHAnsi" w:hAnsiTheme="minorHAnsi" w:cstheme="minorHAnsi"/>
          <w:bCs/>
          <w:color w:val="FF0000"/>
        </w:rPr>
        <w:t xml:space="preserve">Do not use any online JavaScript/CSS framework and/or </w:t>
      </w:r>
      <w:r w:rsidR="00566323" w:rsidRPr="00566323">
        <w:rPr>
          <w:rFonts w:asciiTheme="minorHAnsi" w:hAnsiTheme="minorHAnsi" w:cstheme="minorHAnsi"/>
          <w:bCs/>
          <w:color w:val="FF0000"/>
        </w:rPr>
        <w:t>library.</w:t>
      </w:r>
    </w:p>
    <w:p w14:paraId="00B8A792" w14:textId="77777777" w:rsidR="00420189" w:rsidRDefault="00420189" w:rsidP="00DA5E61">
      <w:pPr>
        <w:keepLines/>
        <w:suppressAutoHyphens/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/>
          <w:sz w:val="28"/>
          <w:szCs w:val="28"/>
        </w:rPr>
      </w:pPr>
    </w:p>
    <w:p w14:paraId="47012D3B" w14:textId="77777777" w:rsidR="00DA5E61" w:rsidRPr="00DA5E61" w:rsidRDefault="00DA5E61" w:rsidP="00DA5E61">
      <w:pPr>
        <w:keepLines/>
        <w:suppressAutoHyphens/>
        <w:autoSpaceDE w:val="0"/>
        <w:autoSpaceDN w:val="0"/>
        <w:adjustRightInd w:val="0"/>
        <w:rPr>
          <w:rFonts w:asciiTheme="majorHAnsi" w:hAnsiTheme="majorHAnsi" w:cstheme="majorHAnsi"/>
          <w:b/>
          <w:bCs/>
          <w:color w:val="000000"/>
          <w:sz w:val="28"/>
          <w:szCs w:val="28"/>
        </w:rPr>
      </w:pPr>
      <w:r w:rsidRPr="00DA5E61">
        <w:rPr>
          <w:rFonts w:asciiTheme="majorHAnsi" w:hAnsiTheme="majorHAnsi" w:cstheme="majorHAnsi"/>
          <w:b/>
          <w:bCs/>
          <w:color w:val="000000"/>
          <w:sz w:val="28"/>
          <w:szCs w:val="28"/>
        </w:rPr>
        <w:t>How to submit your exam paper:</w:t>
      </w:r>
    </w:p>
    <w:p w14:paraId="13311C2F" w14:textId="77777777" w:rsidR="00DA5E61" w:rsidRDefault="002D20E8" w:rsidP="00DA5E61">
      <w:pPr>
        <w:pStyle w:val="ListParagraph"/>
        <w:keepLines/>
        <w:numPr>
          <w:ilvl w:val="0"/>
          <w:numId w:val="7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Write Answers and add screen shot in this document.</w:t>
      </w:r>
    </w:p>
    <w:p w14:paraId="5E12FDA8" w14:textId="77777777" w:rsidR="002D20E8" w:rsidRDefault="002D20E8" w:rsidP="00DA5E61">
      <w:pPr>
        <w:pStyle w:val="ListParagraph"/>
        <w:keepLines/>
        <w:numPr>
          <w:ilvl w:val="0"/>
          <w:numId w:val="7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Copy this</w:t>
      </w:r>
      <w:r w:rsidR="005E3BA8">
        <w:rPr>
          <w:rFonts w:asciiTheme="minorHAnsi" w:hAnsiTheme="minorHAnsi" w:cstheme="minorHAnsi"/>
          <w:bCs/>
          <w:color w:val="000000"/>
        </w:rPr>
        <w:t xml:space="preserve"> document</w:t>
      </w:r>
      <w:r>
        <w:rPr>
          <w:rFonts w:asciiTheme="minorHAnsi" w:hAnsiTheme="minorHAnsi" w:cstheme="minorHAnsi"/>
          <w:bCs/>
          <w:color w:val="000000"/>
        </w:rPr>
        <w:t xml:space="preserve"> file</w:t>
      </w:r>
      <w:r w:rsidR="005E3BA8">
        <w:rPr>
          <w:rFonts w:asciiTheme="minorHAnsi" w:hAnsiTheme="minorHAnsi" w:cstheme="minorHAnsi"/>
          <w:bCs/>
          <w:color w:val="000000"/>
        </w:rPr>
        <w:t xml:space="preserve"> (including your answer)</w:t>
      </w:r>
      <w:r>
        <w:rPr>
          <w:rFonts w:asciiTheme="minorHAnsi" w:hAnsiTheme="minorHAnsi" w:cstheme="minorHAnsi"/>
          <w:bCs/>
          <w:color w:val="000000"/>
        </w:rPr>
        <w:t xml:space="preserve"> </w:t>
      </w:r>
      <w:r w:rsidR="005E3BA8">
        <w:rPr>
          <w:rFonts w:asciiTheme="minorHAnsi" w:hAnsiTheme="minorHAnsi" w:cstheme="minorHAnsi"/>
          <w:bCs/>
          <w:color w:val="000000"/>
        </w:rPr>
        <w:t>in</w:t>
      </w:r>
      <w:r>
        <w:rPr>
          <w:rFonts w:asciiTheme="minorHAnsi" w:hAnsiTheme="minorHAnsi" w:cstheme="minorHAnsi"/>
          <w:bCs/>
          <w:color w:val="000000"/>
        </w:rPr>
        <w:t xml:space="preserve">to </w:t>
      </w:r>
      <w:r w:rsidR="005E3BA8">
        <w:rPr>
          <w:rFonts w:asciiTheme="minorHAnsi" w:hAnsiTheme="minorHAnsi" w:cstheme="minorHAnsi"/>
          <w:bCs/>
          <w:color w:val="000000"/>
        </w:rPr>
        <w:t>“</w:t>
      </w:r>
      <w:r w:rsidR="005E3BA8" w:rsidRPr="00566323">
        <w:rPr>
          <w:rFonts w:asciiTheme="minorHAnsi" w:hAnsiTheme="minorHAnsi" w:cstheme="minorHAnsi"/>
          <w:bCs/>
          <w:color w:val="FF0000"/>
        </w:rPr>
        <w:t>2214-Exam1-YourStudentID</w:t>
      </w:r>
      <w:r w:rsidR="005E3BA8">
        <w:rPr>
          <w:rFonts w:asciiTheme="minorHAnsi" w:hAnsiTheme="minorHAnsi" w:cstheme="minorHAnsi"/>
          <w:bCs/>
          <w:color w:val="FF0000"/>
        </w:rPr>
        <w:t>”</w:t>
      </w:r>
      <w:r w:rsidR="005E3BA8">
        <w:rPr>
          <w:rFonts w:asciiTheme="minorHAnsi" w:hAnsiTheme="minorHAnsi" w:cstheme="minorHAnsi"/>
          <w:bCs/>
          <w:color w:val="000000"/>
        </w:rPr>
        <w:t xml:space="preserve"> folder.</w:t>
      </w:r>
    </w:p>
    <w:p w14:paraId="1999F3EB" w14:textId="77777777" w:rsidR="002D20E8" w:rsidRPr="00DA5E61" w:rsidRDefault="002D20E8" w:rsidP="00DA5E61">
      <w:pPr>
        <w:pStyle w:val="ListParagraph"/>
        <w:keepLines/>
        <w:numPr>
          <w:ilvl w:val="0"/>
          <w:numId w:val="7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>
        <w:rPr>
          <w:rFonts w:asciiTheme="minorHAnsi" w:hAnsiTheme="minorHAnsi" w:cstheme="minorHAnsi"/>
          <w:bCs/>
          <w:color w:val="000000"/>
        </w:rPr>
        <w:t>Compress the entire folder and upload</w:t>
      </w:r>
      <w:r w:rsidR="008F7EEA">
        <w:rPr>
          <w:rFonts w:asciiTheme="minorHAnsi" w:hAnsiTheme="minorHAnsi" w:cstheme="minorHAnsi"/>
          <w:bCs/>
          <w:color w:val="000000"/>
        </w:rPr>
        <w:t xml:space="preserve"> in moodle</w:t>
      </w:r>
      <w:r>
        <w:rPr>
          <w:rFonts w:asciiTheme="minorHAnsi" w:hAnsiTheme="minorHAnsi" w:cstheme="minorHAnsi"/>
          <w:bCs/>
          <w:color w:val="000000"/>
        </w:rPr>
        <w:t>.</w:t>
      </w:r>
    </w:p>
    <w:p w14:paraId="422F48B3" w14:textId="77777777" w:rsidR="00DA5E61" w:rsidRDefault="00DA5E6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2B04DC10" w14:textId="77777777" w:rsidR="00DA5E61" w:rsidRDefault="00DA5E6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747B0DE7" w14:textId="77777777" w:rsidR="00E91045" w:rsidRDefault="00E91045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2FD14AAF" w14:textId="77777777" w:rsidR="007C61BC" w:rsidRDefault="007C61BC">
      <w:pPr>
        <w:rPr>
          <w:rFonts w:cs="Times New Roman"/>
          <w:b/>
          <w:bCs/>
          <w:color w:val="000000"/>
          <w:sz w:val="28"/>
        </w:rPr>
      </w:pPr>
      <w:r>
        <w:rPr>
          <w:rFonts w:cs="Times New Roman"/>
          <w:b/>
          <w:bCs/>
          <w:color w:val="000000"/>
          <w:sz w:val="28"/>
        </w:rPr>
        <w:br w:type="page"/>
      </w:r>
    </w:p>
    <w:p w14:paraId="0B2AE77B" w14:textId="77777777" w:rsidR="00E91045" w:rsidRDefault="00E91045" w:rsidP="007C61BC">
      <w:pPr>
        <w:rPr>
          <w:rFonts w:cs="Times New Roman"/>
          <w:b/>
          <w:bCs/>
          <w:color w:val="000000"/>
          <w:sz w:val="28"/>
        </w:rPr>
      </w:pPr>
      <w:r w:rsidRPr="00E91045">
        <w:rPr>
          <w:rFonts w:cs="Times New Roman"/>
          <w:b/>
          <w:bCs/>
          <w:color w:val="000000"/>
          <w:sz w:val="28"/>
        </w:rPr>
        <w:lastRenderedPageBreak/>
        <w:t>Question 1 (10 Marks)</w:t>
      </w:r>
    </w:p>
    <w:p w14:paraId="07FF0D3D" w14:textId="77777777" w:rsidR="00027630" w:rsidRPr="00027630" w:rsidRDefault="00027630" w:rsidP="007C61BC">
      <w:pPr>
        <w:rPr>
          <w:rFonts w:cs="Times New Roman"/>
          <w:b/>
          <w:bCs/>
          <w:color w:val="FF0000"/>
          <w:sz w:val="28"/>
        </w:rPr>
      </w:pPr>
      <w:r w:rsidRPr="00027630">
        <w:rPr>
          <w:rFonts w:cs="Times New Roman"/>
          <w:b/>
          <w:bCs/>
          <w:color w:val="FF0000"/>
          <w:sz w:val="28"/>
        </w:rPr>
        <w:t>User JQuery and JQueryUI library to solve this problem. Ensure that JQuery, JQUery UI framework files are downloaded to your local computer.</w:t>
      </w:r>
    </w:p>
    <w:p w14:paraId="5EAB8F6F" w14:textId="77777777" w:rsidR="00E91045" w:rsidRPr="00510848" w:rsidRDefault="00510848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 w:rsidRPr="00510848">
        <w:rPr>
          <w:rFonts w:cs="Times New Roman"/>
          <w:bCs/>
          <w:color w:val="000000"/>
          <w:sz w:val="24"/>
        </w:rPr>
        <w:t>Create an Accordion with 5 sections in it.</w:t>
      </w:r>
      <w:r>
        <w:rPr>
          <w:rFonts w:cs="Times New Roman"/>
          <w:bCs/>
          <w:color w:val="000000"/>
          <w:sz w:val="24"/>
        </w:rPr>
        <w:t xml:space="preserve"> The ID of the Accordion must be “</w:t>
      </w:r>
      <w:r w:rsidRPr="00462B57">
        <w:rPr>
          <w:rFonts w:cs="Times New Roman"/>
          <w:bCs/>
          <w:color w:val="FF0000"/>
          <w:sz w:val="24"/>
        </w:rPr>
        <w:t>YourStudentID-accordion</w:t>
      </w:r>
      <w:r>
        <w:rPr>
          <w:rFonts w:cs="Times New Roman"/>
          <w:bCs/>
          <w:color w:val="000000"/>
          <w:sz w:val="24"/>
        </w:rPr>
        <w:t>”</w:t>
      </w:r>
      <w:r w:rsidRPr="00510848">
        <w:rPr>
          <w:rFonts w:cs="Times New Roman"/>
          <w:bCs/>
          <w:color w:val="000000"/>
          <w:sz w:val="24"/>
        </w:rPr>
        <w:t xml:space="preserve"> (</w:t>
      </w:r>
      <w:r w:rsidR="00462B57">
        <w:rPr>
          <w:rFonts w:cs="Times New Roman"/>
          <w:bCs/>
          <w:color w:val="000000"/>
          <w:sz w:val="24"/>
        </w:rPr>
        <w:t>2</w:t>
      </w:r>
      <w:r w:rsidRPr="00510848">
        <w:rPr>
          <w:rFonts w:cs="Times New Roman"/>
          <w:bCs/>
          <w:color w:val="000000"/>
          <w:sz w:val="24"/>
        </w:rPr>
        <w:t xml:space="preserve"> marks)</w:t>
      </w:r>
    </w:p>
    <w:p w14:paraId="76AA90F4" w14:textId="77777777" w:rsidR="00510848" w:rsidRDefault="00510848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 w:rsidRPr="00510848">
        <w:rPr>
          <w:rFonts w:cs="Times New Roman"/>
          <w:bCs/>
          <w:color w:val="000000"/>
          <w:sz w:val="24"/>
        </w:rPr>
        <w:t xml:space="preserve">The Accordion </w:t>
      </w:r>
      <w:r>
        <w:rPr>
          <w:rFonts w:cs="Times New Roman"/>
          <w:bCs/>
          <w:color w:val="000000"/>
          <w:sz w:val="24"/>
        </w:rPr>
        <w:t xml:space="preserve">must </w:t>
      </w:r>
      <w:r w:rsidR="00566323">
        <w:rPr>
          <w:rFonts w:cs="Times New Roman"/>
          <w:bCs/>
          <w:color w:val="000000"/>
          <w:sz w:val="24"/>
        </w:rPr>
        <w:t>have “Customize Icons” option (1</w:t>
      </w:r>
      <w:r>
        <w:rPr>
          <w:rFonts w:cs="Times New Roman"/>
          <w:bCs/>
          <w:color w:val="000000"/>
          <w:sz w:val="24"/>
        </w:rPr>
        <w:t xml:space="preserve"> mark)</w:t>
      </w:r>
    </w:p>
    <w:p w14:paraId="0887D59B" w14:textId="77777777" w:rsidR="00510848" w:rsidRDefault="00510848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>
        <w:rPr>
          <w:rFonts w:cs="Times New Roman"/>
          <w:bCs/>
          <w:color w:val="000000"/>
          <w:sz w:val="24"/>
        </w:rPr>
        <w:t>Also add “Collapse Content” option for the accordion (1 mark)</w:t>
      </w:r>
    </w:p>
    <w:p w14:paraId="5E1A639D" w14:textId="77777777" w:rsidR="00510848" w:rsidRPr="00510848" w:rsidRDefault="00510848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>
        <w:rPr>
          <w:rFonts w:cs="Times New Roman"/>
          <w:bCs/>
          <w:color w:val="000000"/>
          <w:sz w:val="24"/>
        </w:rPr>
        <w:t xml:space="preserve">Inside Section 1 of the Accordion enter </w:t>
      </w:r>
      <w:r w:rsidR="00C43017">
        <w:rPr>
          <w:rFonts w:cs="Times New Roman"/>
          <w:bCs/>
          <w:color w:val="000000"/>
          <w:sz w:val="24"/>
        </w:rPr>
        <w:t>3</w:t>
      </w:r>
      <w:r>
        <w:rPr>
          <w:rFonts w:cs="Times New Roman"/>
          <w:bCs/>
          <w:color w:val="000000"/>
          <w:sz w:val="24"/>
        </w:rPr>
        <w:t xml:space="preserve"> textbox named “</w:t>
      </w:r>
      <w:r w:rsidRPr="00027630">
        <w:rPr>
          <w:rFonts w:cs="Times New Roman"/>
          <w:bCs/>
          <w:color w:val="FF0000"/>
          <w:sz w:val="24"/>
        </w:rPr>
        <w:t>YourStudentID-First</w:t>
      </w:r>
      <w:r w:rsidR="00C43017" w:rsidRPr="00027630">
        <w:rPr>
          <w:rFonts w:cs="Times New Roman"/>
          <w:bCs/>
          <w:color w:val="FF0000"/>
          <w:sz w:val="24"/>
        </w:rPr>
        <w:t>Name</w:t>
      </w:r>
      <w:r w:rsidR="00C43017">
        <w:rPr>
          <w:rFonts w:cs="Times New Roman"/>
          <w:bCs/>
          <w:color w:val="000000"/>
          <w:sz w:val="24"/>
        </w:rPr>
        <w:t>”, “</w:t>
      </w:r>
      <w:r w:rsidR="00C43017" w:rsidRPr="00027630">
        <w:rPr>
          <w:rFonts w:cs="Times New Roman"/>
          <w:bCs/>
          <w:color w:val="FF0000"/>
          <w:sz w:val="24"/>
        </w:rPr>
        <w:t>YourStudentID-LastName</w:t>
      </w:r>
      <w:r w:rsidR="00C43017">
        <w:rPr>
          <w:rFonts w:cs="Times New Roman"/>
          <w:bCs/>
          <w:color w:val="000000"/>
          <w:sz w:val="24"/>
        </w:rPr>
        <w:t>”, “</w:t>
      </w:r>
      <w:r w:rsidR="00C43017" w:rsidRPr="00027630">
        <w:rPr>
          <w:rFonts w:cs="Times New Roman"/>
          <w:bCs/>
          <w:color w:val="FF0000"/>
          <w:sz w:val="24"/>
        </w:rPr>
        <w:t>YourStudentID-DOB</w:t>
      </w:r>
      <w:r w:rsidR="00C43017">
        <w:rPr>
          <w:rFonts w:cs="Times New Roman"/>
          <w:bCs/>
          <w:color w:val="000000"/>
          <w:sz w:val="24"/>
        </w:rPr>
        <w:t xml:space="preserve">”. For </w:t>
      </w:r>
      <w:r w:rsidR="00C43017" w:rsidRPr="00027630">
        <w:rPr>
          <w:rFonts w:cs="Times New Roman"/>
          <w:bCs/>
          <w:color w:val="FF0000"/>
          <w:sz w:val="24"/>
        </w:rPr>
        <w:t>YourStudentID-DOB</w:t>
      </w:r>
      <w:r w:rsidR="00C43017">
        <w:rPr>
          <w:rFonts w:cs="Times New Roman"/>
          <w:bCs/>
          <w:color w:val="000000"/>
          <w:sz w:val="24"/>
        </w:rPr>
        <w:t xml:space="preserve"> use datepicker widget. </w:t>
      </w:r>
      <w:r>
        <w:rPr>
          <w:rFonts w:cs="Times New Roman"/>
          <w:bCs/>
          <w:color w:val="000000"/>
          <w:sz w:val="24"/>
        </w:rPr>
        <w:t>(</w:t>
      </w:r>
      <w:r w:rsidR="00456A34">
        <w:rPr>
          <w:rFonts w:cs="Times New Roman"/>
          <w:bCs/>
          <w:color w:val="000000"/>
          <w:sz w:val="24"/>
        </w:rPr>
        <w:t>2</w:t>
      </w:r>
      <w:r>
        <w:rPr>
          <w:rFonts w:cs="Times New Roman"/>
          <w:bCs/>
          <w:color w:val="000000"/>
          <w:sz w:val="24"/>
        </w:rPr>
        <w:t xml:space="preserve"> mark)</w:t>
      </w:r>
    </w:p>
    <w:p w14:paraId="356C62BD" w14:textId="77777777" w:rsidR="00510848" w:rsidRDefault="00510848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>
        <w:rPr>
          <w:rFonts w:cs="Times New Roman"/>
          <w:bCs/>
          <w:color w:val="000000"/>
          <w:sz w:val="24"/>
        </w:rPr>
        <w:t xml:space="preserve">Inside Section 3 </w:t>
      </w:r>
      <w:r w:rsidR="00463ED7">
        <w:rPr>
          <w:rFonts w:cs="Times New Roman"/>
          <w:bCs/>
          <w:color w:val="000000"/>
          <w:sz w:val="24"/>
        </w:rPr>
        <w:t>of the Accordion enter 2 images</w:t>
      </w:r>
      <w:r w:rsidR="00566323">
        <w:rPr>
          <w:rFonts w:cs="Times New Roman"/>
          <w:bCs/>
          <w:color w:val="000000"/>
          <w:sz w:val="24"/>
        </w:rPr>
        <w:t xml:space="preserve">. </w:t>
      </w:r>
      <w:r>
        <w:rPr>
          <w:rFonts w:cs="Times New Roman"/>
          <w:bCs/>
          <w:color w:val="000000"/>
          <w:sz w:val="24"/>
        </w:rPr>
        <w:t>Inside Section 5 of the Accordion enter 2 button “OK” and “Cancel”</w:t>
      </w:r>
      <w:r w:rsidR="00C43017">
        <w:rPr>
          <w:rFonts w:cs="Times New Roman"/>
          <w:bCs/>
          <w:color w:val="000000"/>
          <w:sz w:val="24"/>
        </w:rPr>
        <w:t xml:space="preserve">. For both of the button use </w:t>
      </w:r>
      <w:r w:rsidR="0097321E">
        <w:rPr>
          <w:rFonts w:cs="Times New Roman"/>
          <w:bCs/>
          <w:color w:val="000000"/>
          <w:sz w:val="24"/>
        </w:rPr>
        <w:t xml:space="preserve">jQuery UI </w:t>
      </w:r>
      <w:r w:rsidR="00C43017">
        <w:rPr>
          <w:rFonts w:cs="Times New Roman"/>
          <w:bCs/>
          <w:color w:val="000000"/>
          <w:sz w:val="24"/>
        </w:rPr>
        <w:t>“Button” Widget.</w:t>
      </w:r>
      <w:r>
        <w:rPr>
          <w:rFonts w:cs="Times New Roman"/>
          <w:bCs/>
          <w:color w:val="000000"/>
          <w:sz w:val="24"/>
        </w:rPr>
        <w:t xml:space="preserve"> (1 mark)</w:t>
      </w:r>
    </w:p>
    <w:p w14:paraId="1A14CB4C" w14:textId="77777777" w:rsidR="00027630" w:rsidRDefault="00027630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>
        <w:rPr>
          <w:rFonts w:cs="Times New Roman"/>
          <w:bCs/>
          <w:color w:val="000000"/>
          <w:sz w:val="24"/>
        </w:rPr>
        <w:t xml:space="preserve">When you click on “OK” button a </w:t>
      </w:r>
      <w:r w:rsidR="00525374">
        <w:rPr>
          <w:rFonts w:cs="Times New Roman"/>
          <w:bCs/>
          <w:color w:val="000000"/>
          <w:sz w:val="24"/>
        </w:rPr>
        <w:t>JQuery Dialog</w:t>
      </w:r>
      <w:r>
        <w:rPr>
          <w:rFonts w:cs="Times New Roman"/>
          <w:bCs/>
          <w:color w:val="000000"/>
          <w:sz w:val="24"/>
        </w:rPr>
        <w:t xml:space="preserve"> will come up. (1 mark)</w:t>
      </w:r>
    </w:p>
    <w:p w14:paraId="2AC7E5E6" w14:textId="77777777" w:rsidR="00463ED7" w:rsidRDefault="00463ED7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</w:p>
    <w:p w14:paraId="51CB6060" w14:textId="77777777" w:rsidR="00566323" w:rsidRDefault="00566323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</w:p>
    <w:p w14:paraId="023D2915" w14:textId="77777777" w:rsidR="00463ED7" w:rsidRDefault="00463ED7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4"/>
        </w:rPr>
      </w:pPr>
      <w:r w:rsidRPr="00463ED7">
        <w:rPr>
          <w:rFonts w:cs="Times New Roman"/>
          <w:b/>
          <w:bCs/>
          <w:color w:val="000000"/>
          <w:sz w:val="24"/>
        </w:rPr>
        <w:t>Answer here:</w:t>
      </w:r>
    </w:p>
    <w:p w14:paraId="7F5DB4CF" w14:textId="77777777" w:rsidR="00566323" w:rsidRPr="00566323" w:rsidRDefault="00566323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 w:rsidRPr="00566323">
        <w:rPr>
          <w:rFonts w:cs="Times New Roman"/>
          <w:bCs/>
          <w:color w:val="000000"/>
          <w:sz w:val="24"/>
        </w:rPr>
        <w:t>Explain your answer</w:t>
      </w:r>
      <w:r>
        <w:rPr>
          <w:rFonts w:cs="Times New Roman"/>
          <w:bCs/>
          <w:color w:val="000000"/>
          <w:sz w:val="24"/>
        </w:rPr>
        <w:t xml:space="preserve"> (2 marks)</w:t>
      </w:r>
      <w:r w:rsidRPr="00566323">
        <w:rPr>
          <w:rFonts w:cs="Times New Roman"/>
          <w:bCs/>
          <w:color w:val="000000"/>
          <w:sz w:val="24"/>
        </w:rPr>
        <w:t>.</w:t>
      </w:r>
    </w:p>
    <w:p w14:paraId="48EE7385" w14:textId="77777777" w:rsidR="00566323" w:rsidRPr="00463ED7" w:rsidRDefault="00566323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4"/>
        </w:rPr>
      </w:pPr>
    </w:p>
    <w:p w14:paraId="7ED28BB5" w14:textId="77777777" w:rsidR="00A71039" w:rsidRPr="0082687B" w:rsidRDefault="00A71039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82687B">
        <w:rPr>
          <w:rFonts w:cstheme="minorHAnsi"/>
          <w:bCs/>
          <w:color w:val="000000"/>
        </w:rPr>
        <w:t>Screen shot of the following things need to be added:</w:t>
      </w:r>
    </w:p>
    <w:p w14:paraId="6E468926" w14:textId="66C0B17C" w:rsidR="00A71039" w:rsidRDefault="00A71039" w:rsidP="00A71039">
      <w:pPr>
        <w:pStyle w:val="ListParagraph"/>
        <w:keepLines/>
        <w:numPr>
          <w:ilvl w:val="0"/>
          <w:numId w:val="9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C47D32">
        <w:rPr>
          <w:rFonts w:asciiTheme="minorHAnsi" w:hAnsiTheme="minorHAnsi" w:cstheme="minorHAnsi"/>
          <w:bCs/>
          <w:color w:val="000000"/>
          <w:sz w:val="22"/>
        </w:rPr>
        <w:t>HTML Code</w:t>
      </w:r>
    </w:p>
    <w:p w14:paraId="0965C8A1" w14:textId="611FB7BF" w:rsidR="007847A1" w:rsidRPr="007847A1" w:rsidRDefault="00BD00AE" w:rsidP="007847A1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18D910ED" wp14:editId="5A6B1536">
            <wp:extent cx="5815330" cy="8229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53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7450" w14:textId="24D5EFA3" w:rsidR="00A71039" w:rsidRDefault="00A71039" w:rsidP="00A71039">
      <w:pPr>
        <w:pStyle w:val="ListParagraph"/>
        <w:keepLines/>
        <w:numPr>
          <w:ilvl w:val="0"/>
          <w:numId w:val="9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C47D32">
        <w:rPr>
          <w:rFonts w:asciiTheme="minorHAnsi" w:hAnsiTheme="minorHAnsi" w:cstheme="minorHAnsi"/>
          <w:bCs/>
          <w:color w:val="000000"/>
          <w:sz w:val="22"/>
        </w:rPr>
        <w:lastRenderedPageBreak/>
        <w:t>JS Code</w:t>
      </w:r>
    </w:p>
    <w:p w14:paraId="3E570BF8" w14:textId="7F6B5F46" w:rsidR="007847A1" w:rsidRPr="007847A1" w:rsidRDefault="007847A1" w:rsidP="007847A1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drawing>
          <wp:inline distT="0" distB="0" distL="0" distR="0" wp14:anchorId="5532F3D1" wp14:editId="1EC08EA4">
            <wp:extent cx="4564776" cy="5829805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582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2DE22" w14:textId="4BA485AF" w:rsidR="00A71039" w:rsidRDefault="00A71039" w:rsidP="00A71039">
      <w:pPr>
        <w:pStyle w:val="ListParagraph"/>
        <w:keepLines/>
        <w:numPr>
          <w:ilvl w:val="0"/>
          <w:numId w:val="9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C47D32">
        <w:rPr>
          <w:rFonts w:asciiTheme="minorHAnsi" w:hAnsiTheme="minorHAnsi" w:cstheme="minorHAnsi"/>
          <w:bCs/>
          <w:color w:val="000000"/>
          <w:sz w:val="22"/>
        </w:rPr>
        <w:t>Output Screen when page loads</w:t>
      </w:r>
    </w:p>
    <w:p w14:paraId="01A957AE" w14:textId="0DD119CC" w:rsidR="007847A1" w:rsidRPr="007847A1" w:rsidRDefault="007847A1" w:rsidP="007847A1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29D75C4F" wp14:editId="62400472">
            <wp:extent cx="5943600" cy="1544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7340" w14:textId="4520B567" w:rsidR="00E91045" w:rsidRDefault="00A71039" w:rsidP="00A71039">
      <w:pPr>
        <w:pStyle w:val="ListParagraph"/>
        <w:keepLines/>
        <w:numPr>
          <w:ilvl w:val="0"/>
          <w:numId w:val="9"/>
        </w:numPr>
        <w:suppressAutoHyphens/>
        <w:autoSpaceDE w:val="0"/>
        <w:autoSpaceDN w:val="0"/>
        <w:adjustRightInd w:val="0"/>
        <w:rPr>
          <w:rFonts w:ascii="Times New Roman" w:hAnsi="Times New Roman" w:cs="Times New Roman"/>
          <w:bCs/>
          <w:color w:val="000000"/>
          <w:sz w:val="22"/>
        </w:rPr>
      </w:pPr>
      <w:r w:rsidRPr="00C47D32">
        <w:rPr>
          <w:rFonts w:asciiTheme="minorHAnsi" w:hAnsiTheme="minorHAnsi" w:cstheme="minorHAnsi"/>
          <w:bCs/>
          <w:color w:val="000000"/>
          <w:sz w:val="22"/>
        </w:rPr>
        <w:t>Output screen of each accordion section</w:t>
      </w:r>
      <w:r w:rsidRPr="00C47D32">
        <w:rPr>
          <w:rFonts w:ascii="Times New Roman" w:hAnsi="Times New Roman" w:cs="Times New Roman"/>
          <w:bCs/>
          <w:color w:val="000000"/>
          <w:sz w:val="22"/>
        </w:rPr>
        <w:t xml:space="preserve"> </w:t>
      </w:r>
    </w:p>
    <w:p w14:paraId="1FC1694C" w14:textId="77777777" w:rsidR="007847A1" w:rsidRPr="007847A1" w:rsidRDefault="007847A1" w:rsidP="007847A1">
      <w:pPr>
        <w:pStyle w:val="ListParagraph"/>
        <w:rPr>
          <w:rFonts w:ascii="Times New Roman" w:hAnsi="Times New Roman" w:cs="Times New Roman"/>
          <w:bCs/>
          <w:color w:val="000000"/>
          <w:sz w:val="22"/>
        </w:rPr>
      </w:pPr>
    </w:p>
    <w:p w14:paraId="41330898" w14:textId="709D97CD" w:rsidR="001C155D" w:rsidRDefault="007847A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4DE060F7" wp14:editId="5A04437A">
            <wp:extent cx="5943600" cy="1507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96AC" w14:textId="746F2896" w:rsidR="007847A1" w:rsidRDefault="007847A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3503C897" wp14:editId="7ED2B4CD">
            <wp:extent cx="5943600" cy="1838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4F61B" w14:textId="23BB7A11" w:rsidR="007847A1" w:rsidRDefault="007847A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4259B634" wp14:editId="598D7B2E">
            <wp:extent cx="5943600" cy="14236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964B" w14:textId="4E32A4EC" w:rsidR="007847A1" w:rsidRDefault="007847A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  <w:r>
        <w:rPr>
          <w:noProof/>
        </w:rPr>
        <w:lastRenderedPageBreak/>
        <w:drawing>
          <wp:inline distT="0" distB="0" distL="0" distR="0" wp14:anchorId="49E492B4" wp14:editId="63BC69C5">
            <wp:extent cx="5943600" cy="13773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DE354" w14:textId="55DE9718" w:rsidR="007847A1" w:rsidRDefault="007847A1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57574F81" wp14:editId="61C44F39">
            <wp:extent cx="5943600" cy="14116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84C9" w14:textId="77777777" w:rsidR="001C155D" w:rsidRDefault="001C155D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</w:p>
    <w:p w14:paraId="163BFD7F" w14:textId="77777777" w:rsidR="001C155D" w:rsidRDefault="001C155D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</w:rPr>
      </w:pPr>
    </w:p>
    <w:p w14:paraId="1678A8E3" w14:textId="77777777" w:rsidR="00063B84" w:rsidRDefault="00463ED7" w:rsidP="00463ED7">
      <w:pPr>
        <w:rPr>
          <w:rFonts w:cstheme="minorHAnsi"/>
          <w:b/>
          <w:bCs/>
          <w:color w:val="000000"/>
          <w:sz w:val="28"/>
        </w:rPr>
      </w:pPr>
      <w:r>
        <w:rPr>
          <w:rFonts w:cstheme="minorHAnsi"/>
          <w:b/>
          <w:bCs/>
          <w:color w:val="000000"/>
          <w:sz w:val="28"/>
        </w:rPr>
        <w:br w:type="page"/>
      </w:r>
      <w:r w:rsidR="00063B84" w:rsidRPr="00E91045">
        <w:rPr>
          <w:rFonts w:cstheme="minorHAnsi"/>
          <w:b/>
          <w:bCs/>
          <w:color w:val="000000"/>
          <w:sz w:val="28"/>
        </w:rPr>
        <w:lastRenderedPageBreak/>
        <w:t xml:space="preserve">Question </w:t>
      </w:r>
      <w:r w:rsidR="00E91045">
        <w:rPr>
          <w:rFonts w:cstheme="minorHAnsi"/>
          <w:b/>
          <w:bCs/>
          <w:color w:val="000000"/>
          <w:sz w:val="28"/>
        </w:rPr>
        <w:t>2</w:t>
      </w:r>
      <w:r w:rsidR="00063B84" w:rsidRPr="00E91045">
        <w:rPr>
          <w:rFonts w:cstheme="minorHAnsi"/>
          <w:b/>
          <w:bCs/>
          <w:color w:val="000000"/>
          <w:sz w:val="28"/>
        </w:rPr>
        <w:t xml:space="preserve"> (</w:t>
      </w:r>
      <w:r w:rsidR="00DA5E61" w:rsidRPr="00E91045">
        <w:rPr>
          <w:rFonts w:cstheme="minorHAnsi"/>
          <w:b/>
          <w:bCs/>
          <w:color w:val="000000"/>
          <w:sz w:val="28"/>
        </w:rPr>
        <w:t>10 Marks</w:t>
      </w:r>
      <w:r w:rsidR="00063B84" w:rsidRPr="00E91045">
        <w:rPr>
          <w:rFonts w:cstheme="minorHAnsi"/>
          <w:b/>
          <w:bCs/>
          <w:color w:val="000000"/>
          <w:sz w:val="28"/>
        </w:rPr>
        <w:t>)</w:t>
      </w:r>
    </w:p>
    <w:p w14:paraId="2DF3C556" w14:textId="77777777" w:rsidR="00855809" w:rsidRPr="00855809" w:rsidRDefault="00855809" w:rsidP="00463ED7">
      <w:pPr>
        <w:rPr>
          <w:rFonts w:cstheme="minorHAnsi"/>
          <w:b/>
          <w:bCs/>
          <w:color w:val="FF0000"/>
          <w:sz w:val="28"/>
        </w:rPr>
      </w:pPr>
      <w:r w:rsidRPr="00855809">
        <w:rPr>
          <w:rFonts w:cstheme="minorHAnsi"/>
          <w:b/>
          <w:bCs/>
          <w:color w:val="FF0000"/>
          <w:sz w:val="28"/>
        </w:rPr>
        <w:t>Solve this problem using HTML, CSS, and JavaScript. Do not user JQuery Library.</w:t>
      </w:r>
    </w:p>
    <w:p w14:paraId="7BE648E8" w14:textId="77777777" w:rsidR="00934DE4" w:rsidRDefault="00AC0FCF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noProof/>
          <w:color w:val="000000"/>
        </w:rPr>
        <w:drawing>
          <wp:inline distT="0" distB="0" distL="0" distR="0" wp14:anchorId="4D9E2D9A" wp14:editId="48484583">
            <wp:extent cx="5943600" cy="2326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7F639" w14:textId="77777777" w:rsidR="00934DE4" w:rsidRDefault="00934DE4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934DE4">
        <w:rPr>
          <w:rFonts w:cstheme="minorHAnsi"/>
          <w:bCs/>
          <w:color w:val="000000"/>
        </w:rPr>
        <w:t>Create HTML page like above.</w:t>
      </w:r>
      <w:r>
        <w:rPr>
          <w:rFonts w:cstheme="minorHAnsi"/>
          <w:bCs/>
          <w:color w:val="000000"/>
        </w:rPr>
        <w:t xml:space="preserve"> </w:t>
      </w:r>
      <w:r w:rsidRPr="00934DE4">
        <w:rPr>
          <w:rFonts w:cstheme="minorHAnsi"/>
          <w:bCs/>
          <w:color w:val="000000"/>
        </w:rPr>
        <w:t>The ID of the textboxes will be “</w:t>
      </w:r>
      <w:r w:rsidRPr="00855809">
        <w:rPr>
          <w:rFonts w:cstheme="minorHAnsi"/>
          <w:bCs/>
          <w:i/>
          <w:color w:val="FF0000"/>
        </w:rPr>
        <w:t>YourStudentID_FullName</w:t>
      </w:r>
      <w:r w:rsidRPr="00934DE4">
        <w:rPr>
          <w:rFonts w:cstheme="minorHAnsi"/>
          <w:bCs/>
          <w:color w:val="000000"/>
        </w:rPr>
        <w:t>”, “</w:t>
      </w:r>
      <w:r w:rsidRPr="00855809">
        <w:rPr>
          <w:rFonts w:cstheme="minorHAnsi"/>
          <w:bCs/>
          <w:i/>
          <w:color w:val="FF0000"/>
        </w:rPr>
        <w:t>YourStudentID_Email</w:t>
      </w:r>
      <w:r w:rsidRPr="00934DE4">
        <w:rPr>
          <w:rFonts w:cstheme="minorHAnsi"/>
          <w:bCs/>
          <w:color w:val="000000"/>
        </w:rPr>
        <w:t>”</w:t>
      </w:r>
      <w:r w:rsidR="00EC60CA">
        <w:rPr>
          <w:rFonts w:cstheme="minorHAnsi"/>
          <w:bCs/>
          <w:color w:val="000000"/>
        </w:rPr>
        <w:t xml:space="preserve">. For “* Mandatory Field” use span </w:t>
      </w:r>
      <w:r w:rsidR="002F4019">
        <w:rPr>
          <w:rFonts w:cstheme="minorHAnsi"/>
          <w:bCs/>
          <w:color w:val="000000"/>
        </w:rPr>
        <w:t xml:space="preserve">and </w:t>
      </w:r>
      <w:r w:rsidR="00EC60CA" w:rsidRPr="00855809">
        <w:rPr>
          <w:rFonts w:cstheme="minorHAnsi"/>
          <w:b/>
          <w:bCs/>
          <w:color w:val="FF0000"/>
          <w:sz w:val="26"/>
        </w:rPr>
        <w:t>do not use any ID</w:t>
      </w:r>
      <w:r w:rsidR="00EC60CA">
        <w:rPr>
          <w:rFonts w:cstheme="minorHAnsi"/>
          <w:bCs/>
          <w:color w:val="000000"/>
        </w:rPr>
        <w:t xml:space="preserve">. </w:t>
      </w:r>
      <w:r w:rsidR="00AC0FCF">
        <w:rPr>
          <w:rFonts w:cstheme="minorHAnsi"/>
          <w:bCs/>
          <w:color w:val="000000"/>
        </w:rPr>
        <w:t xml:space="preserve"> (2 marks)</w:t>
      </w:r>
    </w:p>
    <w:p w14:paraId="16FDD1FC" w14:textId="77777777" w:rsidR="00934DE4" w:rsidRDefault="00934DE4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</w:p>
    <w:p w14:paraId="226D6BE4" w14:textId="77777777" w:rsidR="00934DE4" w:rsidRPr="00C75DFE" w:rsidRDefault="00934DE4" w:rsidP="00B23815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  <w:sz w:val="24"/>
          <w:szCs w:val="24"/>
        </w:rPr>
      </w:pPr>
      <w:r w:rsidRPr="00C75DFE">
        <w:rPr>
          <w:rFonts w:cstheme="minorHAnsi"/>
          <w:bCs/>
          <w:color w:val="000000"/>
          <w:sz w:val="24"/>
          <w:szCs w:val="24"/>
        </w:rPr>
        <w:t>Write JQuery Codes for the following actions:</w:t>
      </w:r>
    </w:p>
    <w:p w14:paraId="5AD0DE45" w14:textId="77777777" w:rsidR="00934DE4" w:rsidRPr="00C75DFE" w:rsidRDefault="00934DE4" w:rsidP="00934DE4">
      <w:pPr>
        <w:pStyle w:val="ListParagraph"/>
        <w:keepLines/>
        <w:numPr>
          <w:ilvl w:val="0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>When you click on submit button (4 marks)</w:t>
      </w:r>
    </w:p>
    <w:p w14:paraId="19EBF21B" w14:textId="77777777" w:rsidR="00934DE4" w:rsidRPr="00C75DFE" w:rsidRDefault="00934DE4" w:rsidP="00934DE4">
      <w:pPr>
        <w:pStyle w:val="ListParagraph"/>
        <w:keepLines/>
        <w:numPr>
          <w:ilvl w:val="1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 xml:space="preserve">If </w:t>
      </w:r>
      <w:r w:rsidRPr="00855809">
        <w:rPr>
          <w:rFonts w:asciiTheme="minorHAnsi" w:hAnsiTheme="minorHAnsi" w:cstheme="minorHAnsi"/>
          <w:bCs/>
          <w:i/>
          <w:color w:val="FF0000"/>
        </w:rPr>
        <w:t>YourStudentID_Fullname</w:t>
      </w:r>
      <w:r w:rsidRPr="00C75DFE">
        <w:rPr>
          <w:rFonts w:asciiTheme="minorHAnsi" w:hAnsiTheme="minorHAnsi" w:cstheme="minorHAnsi"/>
          <w:bCs/>
          <w:color w:val="000000"/>
        </w:rPr>
        <w:t xml:space="preserve"> </w:t>
      </w:r>
      <w:r w:rsidR="00D90581">
        <w:rPr>
          <w:rFonts w:asciiTheme="minorHAnsi" w:hAnsiTheme="minorHAnsi" w:cstheme="minorHAnsi"/>
          <w:bCs/>
          <w:color w:val="000000"/>
        </w:rPr>
        <w:t>is</w:t>
      </w:r>
      <w:r w:rsidRPr="00C75DFE">
        <w:rPr>
          <w:rFonts w:asciiTheme="minorHAnsi" w:hAnsiTheme="minorHAnsi" w:cstheme="minorHAnsi"/>
          <w:bCs/>
          <w:color w:val="000000"/>
        </w:rPr>
        <w:t xml:space="preserve"> empty then “* Mandatory Field” will be changed to “Please enter Full Name”</w:t>
      </w:r>
    </w:p>
    <w:p w14:paraId="0BB3C503" w14:textId="77777777" w:rsidR="00934DE4" w:rsidRPr="00C75DFE" w:rsidRDefault="00934DE4" w:rsidP="00934DE4">
      <w:pPr>
        <w:pStyle w:val="ListParagraph"/>
        <w:keepLines/>
        <w:numPr>
          <w:ilvl w:val="1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 xml:space="preserve">If </w:t>
      </w:r>
      <w:r w:rsidRPr="00855809">
        <w:rPr>
          <w:rFonts w:asciiTheme="minorHAnsi" w:hAnsiTheme="minorHAnsi" w:cstheme="minorHAnsi"/>
          <w:bCs/>
          <w:i/>
          <w:color w:val="FF0000"/>
        </w:rPr>
        <w:t>YourStudentID_Email</w:t>
      </w:r>
      <w:r w:rsidR="00D90581">
        <w:rPr>
          <w:rFonts w:asciiTheme="minorHAnsi" w:hAnsiTheme="minorHAnsi" w:cstheme="minorHAnsi"/>
          <w:bCs/>
          <w:color w:val="000000"/>
        </w:rPr>
        <w:t xml:space="preserve"> is</w:t>
      </w:r>
      <w:r w:rsidRPr="00C75DFE">
        <w:rPr>
          <w:rFonts w:asciiTheme="minorHAnsi" w:hAnsiTheme="minorHAnsi" w:cstheme="minorHAnsi"/>
          <w:bCs/>
          <w:color w:val="000000"/>
        </w:rPr>
        <w:t xml:space="preserve"> empty then “* Mandatory Field” will be changed to “Please enter Email Address”</w:t>
      </w:r>
    </w:p>
    <w:p w14:paraId="0A99B758" w14:textId="77777777" w:rsidR="00934DE4" w:rsidRPr="00C75DFE" w:rsidRDefault="00934DE4" w:rsidP="00934DE4">
      <w:pPr>
        <w:pStyle w:val="ListParagraph"/>
        <w:keepLines/>
        <w:numPr>
          <w:ilvl w:val="1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 xml:space="preserve">If both FullName and EmailAddress have value you will show the name, email address in a paragraph under </w:t>
      </w:r>
      <w:r w:rsidR="00D90581">
        <w:rPr>
          <w:rFonts w:asciiTheme="minorHAnsi" w:hAnsiTheme="minorHAnsi" w:cstheme="minorHAnsi"/>
          <w:bCs/>
          <w:color w:val="000000"/>
        </w:rPr>
        <w:t xml:space="preserve">the </w:t>
      </w:r>
      <w:r w:rsidRPr="00C75DFE">
        <w:rPr>
          <w:rFonts w:asciiTheme="minorHAnsi" w:hAnsiTheme="minorHAnsi" w:cstheme="minorHAnsi"/>
          <w:bCs/>
          <w:color w:val="000000"/>
        </w:rPr>
        <w:t>Submit and Clear button.</w:t>
      </w:r>
      <w:r w:rsidR="00AC0FCF">
        <w:rPr>
          <w:rFonts w:asciiTheme="minorHAnsi" w:hAnsiTheme="minorHAnsi" w:cstheme="minorHAnsi"/>
          <w:bCs/>
          <w:color w:val="000000"/>
        </w:rPr>
        <w:t xml:space="preserve"> The ID of the paraghaph will be “</w:t>
      </w:r>
      <w:r w:rsidR="00AC0FCF" w:rsidRPr="00AC0FCF">
        <w:rPr>
          <w:rFonts w:asciiTheme="minorHAnsi" w:hAnsiTheme="minorHAnsi" w:cstheme="minorHAnsi"/>
          <w:bCs/>
          <w:i/>
          <w:color w:val="000000"/>
        </w:rPr>
        <w:t>YourStudentID_Output</w:t>
      </w:r>
      <w:r w:rsidR="00AC0FCF">
        <w:rPr>
          <w:rFonts w:asciiTheme="minorHAnsi" w:hAnsiTheme="minorHAnsi" w:cstheme="minorHAnsi"/>
          <w:bCs/>
          <w:color w:val="000000"/>
        </w:rPr>
        <w:t>”</w:t>
      </w:r>
    </w:p>
    <w:p w14:paraId="461B67BC" w14:textId="77777777" w:rsidR="00C75DFE" w:rsidRPr="00C75DFE" w:rsidRDefault="00934DE4" w:rsidP="00934DE4">
      <w:pPr>
        <w:pStyle w:val="ListParagraph"/>
        <w:keepLines/>
        <w:numPr>
          <w:ilvl w:val="0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 xml:space="preserve">When you click on the clear button </w:t>
      </w:r>
      <w:r w:rsidR="00AC0FCF">
        <w:rPr>
          <w:rFonts w:asciiTheme="minorHAnsi" w:hAnsiTheme="minorHAnsi" w:cstheme="minorHAnsi"/>
          <w:bCs/>
          <w:color w:val="000000"/>
        </w:rPr>
        <w:t>(2</w:t>
      </w:r>
      <w:r w:rsidR="00C75DFE">
        <w:rPr>
          <w:rFonts w:asciiTheme="minorHAnsi" w:hAnsiTheme="minorHAnsi" w:cstheme="minorHAnsi"/>
          <w:bCs/>
          <w:color w:val="000000"/>
        </w:rPr>
        <w:t xml:space="preserve"> marks)</w:t>
      </w:r>
    </w:p>
    <w:p w14:paraId="24677D0D" w14:textId="77777777" w:rsidR="00934DE4" w:rsidRPr="00C75DFE" w:rsidRDefault="00C75DFE" w:rsidP="00C75DFE">
      <w:pPr>
        <w:pStyle w:val="ListParagraph"/>
        <w:keepLines/>
        <w:numPr>
          <w:ilvl w:val="1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>“</w:t>
      </w:r>
      <w:r w:rsidRPr="00607B0C">
        <w:rPr>
          <w:rFonts w:asciiTheme="minorHAnsi" w:hAnsiTheme="minorHAnsi" w:cstheme="minorHAnsi"/>
          <w:bCs/>
          <w:color w:val="FF0000"/>
        </w:rPr>
        <w:t>YourStudentID_FullName</w:t>
      </w:r>
      <w:r w:rsidRPr="00C75DFE">
        <w:rPr>
          <w:rFonts w:asciiTheme="minorHAnsi" w:hAnsiTheme="minorHAnsi" w:cstheme="minorHAnsi"/>
          <w:bCs/>
          <w:color w:val="000000"/>
        </w:rPr>
        <w:t>”, “</w:t>
      </w:r>
      <w:r w:rsidRPr="00607B0C">
        <w:rPr>
          <w:rFonts w:asciiTheme="minorHAnsi" w:hAnsiTheme="minorHAnsi" w:cstheme="minorHAnsi"/>
          <w:bCs/>
          <w:color w:val="FF0000"/>
        </w:rPr>
        <w:t>YourStudentID_EmailAddress</w:t>
      </w:r>
      <w:r w:rsidRPr="00C75DFE">
        <w:rPr>
          <w:rFonts w:asciiTheme="minorHAnsi" w:hAnsiTheme="minorHAnsi" w:cstheme="minorHAnsi"/>
          <w:bCs/>
          <w:color w:val="000000"/>
        </w:rPr>
        <w:t>” will be empty</w:t>
      </w:r>
    </w:p>
    <w:p w14:paraId="313528D3" w14:textId="77777777" w:rsidR="00C75DFE" w:rsidRDefault="00C75DFE" w:rsidP="00C75DFE">
      <w:pPr>
        <w:pStyle w:val="ListParagraph"/>
        <w:keepLines/>
        <w:numPr>
          <w:ilvl w:val="1"/>
          <w:numId w:val="8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75DFE">
        <w:rPr>
          <w:rFonts w:asciiTheme="minorHAnsi" w:hAnsiTheme="minorHAnsi" w:cstheme="minorHAnsi"/>
          <w:bCs/>
          <w:color w:val="000000"/>
        </w:rPr>
        <w:t>“* Mandatory Field” text will be reset for both “</w:t>
      </w:r>
      <w:r w:rsidRPr="00607B0C">
        <w:rPr>
          <w:rFonts w:asciiTheme="minorHAnsi" w:hAnsiTheme="minorHAnsi" w:cstheme="minorHAnsi"/>
          <w:bCs/>
          <w:color w:val="FF0000"/>
        </w:rPr>
        <w:t>YourStudentID_FullName</w:t>
      </w:r>
      <w:r w:rsidRPr="00C75DFE">
        <w:rPr>
          <w:rFonts w:asciiTheme="minorHAnsi" w:hAnsiTheme="minorHAnsi" w:cstheme="minorHAnsi"/>
          <w:bCs/>
          <w:color w:val="000000"/>
        </w:rPr>
        <w:t>” and “</w:t>
      </w:r>
      <w:r w:rsidRPr="00607B0C">
        <w:rPr>
          <w:rFonts w:asciiTheme="minorHAnsi" w:hAnsiTheme="minorHAnsi" w:cstheme="minorHAnsi"/>
          <w:bCs/>
          <w:color w:val="FF0000"/>
        </w:rPr>
        <w:t>YourStudentID_EmailAddress</w:t>
      </w:r>
      <w:r w:rsidRPr="00C75DFE">
        <w:rPr>
          <w:rFonts w:asciiTheme="minorHAnsi" w:hAnsiTheme="minorHAnsi" w:cstheme="minorHAnsi"/>
          <w:bCs/>
          <w:color w:val="000000"/>
        </w:rPr>
        <w:t xml:space="preserve">” </w:t>
      </w:r>
    </w:p>
    <w:p w14:paraId="5F6BFCF8" w14:textId="77777777" w:rsidR="005538D0" w:rsidRDefault="005538D0" w:rsidP="00463ED7">
      <w:pPr>
        <w:keepLines/>
        <w:suppressAutoHyphens/>
        <w:autoSpaceDE w:val="0"/>
        <w:autoSpaceDN w:val="0"/>
        <w:adjustRightInd w:val="0"/>
        <w:rPr>
          <w:rFonts w:cstheme="minorHAnsi"/>
          <w:b/>
          <w:bCs/>
          <w:color w:val="000000"/>
          <w:sz w:val="26"/>
        </w:rPr>
      </w:pPr>
    </w:p>
    <w:p w14:paraId="4CD49986" w14:textId="77777777" w:rsidR="00463ED7" w:rsidRDefault="00463ED7" w:rsidP="00463ED7">
      <w:pPr>
        <w:keepLines/>
        <w:suppressAutoHyphens/>
        <w:autoSpaceDE w:val="0"/>
        <w:autoSpaceDN w:val="0"/>
        <w:adjustRightInd w:val="0"/>
        <w:rPr>
          <w:rFonts w:cstheme="minorHAnsi"/>
          <w:b/>
          <w:bCs/>
          <w:color w:val="000000"/>
          <w:sz w:val="26"/>
        </w:rPr>
      </w:pPr>
      <w:r w:rsidRPr="00463ED7">
        <w:rPr>
          <w:rFonts w:cstheme="minorHAnsi"/>
          <w:b/>
          <w:bCs/>
          <w:color w:val="000000"/>
          <w:sz w:val="26"/>
        </w:rPr>
        <w:t>Answer Here:</w:t>
      </w:r>
    </w:p>
    <w:p w14:paraId="131284F2" w14:textId="77777777" w:rsidR="00FA4067" w:rsidRPr="00566323" w:rsidRDefault="00FA4067" w:rsidP="00FA4067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4"/>
        </w:rPr>
      </w:pPr>
      <w:r w:rsidRPr="00566323">
        <w:rPr>
          <w:rFonts w:cs="Times New Roman"/>
          <w:bCs/>
          <w:color w:val="000000"/>
          <w:sz w:val="24"/>
        </w:rPr>
        <w:t>Explain your answer</w:t>
      </w:r>
      <w:r>
        <w:rPr>
          <w:rFonts w:cs="Times New Roman"/>
          <w:bCs/>
          <w:color w:val="000000"/>
          <w:sz w:val="24"/>
        </w:rPr>
        <w:t xml:space="preserve"> (2 marks)</w:t>
      </w:r>
      <w:r w:rsidRPr="00566323">
        <w:rPr>
          <w:rFonts w:cs="Times New Roman"/>
          <w:bCs/>
          <w:color w:val="000000"/>
          <w:sz w:val="24"/>
        </w:rPr>
        <w:t>.</w:t>
      </w:r>
    </w:p>
    <w:p w14:paraId="4882F488" w14:textId="77777777" w:rsidR="00FA4067" w:rsidRDefault="00FA4067" w:rsidP="00463ED7">
      <w:pPr>
        <w:keepLines/>
        <w:suppressAutoHyphens/>
        <w:autoSpaceDE w:val="0"/>
        <w:autoSpaceDN w:val="0"/>
        <w:adjustRightInd w:val="0"/>
        <w:rPr>
          <w:rFonts w:cstheme="minorHAnsi"/>
          <w:b/>
          <w:bCs/>
          <w:color w:val="000000"/>
          <w:sz w:val="26"/>
        </w:rPr>
      </w:pPr>
    </w:p>
    <w:p w14:paraId="62EBDD38" w14:textId="77777777" w:rsidR="0082687B" w:rsidRDefault="0082687B" w:rsidP="0082687B">
      <w:pPr>
        <w:keepLines/>
        <w:suppressAutoHyphens/>
        <w:autoSpaceDE w:val="0"/>
        <w:autoSpaceDN w:val="0"/>
        <w:adjustRightInd w:val="0"/>
        <w:spacing w:after="0" w:line="240" w:lineRule="auto"/>
        <w:rPr>
          <w:rFonts w:cstheme="minorHAnsi"/>
          <w:bCs/>
          <w:color w:val="000000"/>
        </w:rPr>
      </w:pPr>
      <w:r w:rsidRPr="0082687B">
        <w:rPr>
          <w:rFonts w:cstheme="minorHAnsi"/>
          <w:bCs/>
          <w:color w:val="000000"/>
        </w:rPr>
        <w:t>Screen shot of the following things need to be added:</w:t>
      </w:r>
    </w:p>
    <w:p w14:paraId="0D92A90E" w14:textId="627397A1" w:rsidR="0082687B" w:rsidRDefault="0082687B" w:rsidP="0082687B">
      <w:pPr>
        <w:pStyle w:val="ListParagraph"/>
        <w:keepLines/>
        <w:numPr>
          <w:ilvl w:val="0"/>
          <w:numId w:val="10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D13F2D">
        <w:rPr>
          <w:rFonts w:asciiTheme="minorHAnsi" w:hAnsiTheme="minorHAnsi" w:cstheme="minorHAnsi"/>
          <w:bCs/>
          <w:color w:val="000000"/>
          <w:sz w:val="22"/>
        </w:rPr>
        <w:t>HTML Code</w:t>
      </w:r>
    </w:p>
    <w:p w14:paraId="078CF5C6" w14:textId="3CE6F1F4" w:rsidR="00E06B05" w:rsidRPr="00E06B05" w:rsidRDefault="00E06B05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02DD0220" wp14:editId="3BAF5155">
            <wp:extent cx="5943600" cy="5584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C2D4A" w14:textId="4FCFF10F" w:rsidR="0082687B" w:rsidRDefault="0082687B" w:rsidP="0082687B">
      <w:pPr>
        <w:pStyle w:val="ListParagraph"/>
        <w:keepLines/>
        <w:numPr>
          <w:ilvl w:val="0"/>
          <w:numId w:val="10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D13F2D">
        <w:rPr>
          <w:rFonts w:asciiTheme="minorHAnsi" w:hAnsiTheme="minorHAnsi" w:cstheme="minorHAnsi"/>
          <w:bCs/>
          <w:color w:val="000000"/>
          <w:sz w:val="22"/>
        </w:rPr>
        <w:t>JS Code</w:t>
      </w:r>
    </w:p>
    <w:p w14:paraId="775FBBB7" w14:textId="55CB4CFF" w:rsidR="00E06B05" w:rsidRPr="00E06B05" w:rsidRDefault="00C0219C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7355A7FA" wp14:editId="131AA5A2">
            <wp:extent cx="5943600" cy="6268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7125A5C" w14:textId="315C2DD2" w:rsidR="0082687B" w:rsidRDefault="0082687B" w:rsidP="0082687B">
      <w:pPr>
        <w:pStyle w:val="ListParagraph"/>
        <w:keepLines/>
        <w:numPr>
          <w:ilvl w:val="0"/>
          <w:numId w:val="10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D13F2D">
        <w:rPr>
          <w:rFonts w:asciiTheme="minorHAnsi" w:hAnsiTheme="minorHAnsi" w:cstheme="minorHAnsi"/>
          <w:bCs/>
          <w:color w:val="000000"/>
          <w:sz w:val="22"/>
        </w:rPr>
        <w:t>Screen shot of the page when first loads</w:t>
      </w:r>
    </w:p>
    <w:p w14:paraId="38569121" w14:textId="6E6858A5" w:rsidR="00E06B05" w:rsidRPr="00E06B05" w:rsidRDefault="00E06B05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341DA901" wp14:editId="70E956F7">
            <wp:extent cx="5479255" cy="2209992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1332C" w14:textId="49054F17" w:rsidR="0082687B" w:rsidRDefault="0082687B" w:rsidP="0082687B">
      <w:pPr>
        <w:pStyle w:val="ListParagraph"/>
        <w:keepLines/>
        <w:numPr>
          <w:ilvl w:val="0"/>
          <w:numId w:val="10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D13F2D">
        <w:rPr>
          <w:rFonts w:asciiTheme="minorHAnsi" w:hAnsiTheme="minorHAnsi" w:cstheme="minorHAnsi"/>
          <w:bCs/>
          <w:color w:val="000000"/>
          <w:sz w:val="22"/>
        </w:rPr>
        <w:t>Screen Shot of the page when click on submit button (with validation and without validation)</w:t>
      </w:r>
    </w:p>
    <w:p w14:paraId="6BB80230" w14:textId="3477C2F9" w:rsidR="00E06B05" w:rsidRPr="00E06B05" w:rsidRDefault="00E06B05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drawing>
          <wp:inline distT="0" distB="0" distL="0" distR="0" wp14:anchorId="717F8B1E" wp14:editId="4508F4BC">
            <wp:extent cx="5768840" cy="2133785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4D7DB" w14:textId="1D962C8C" w:rsidR="00D13F2D" w:rsidRDefault="00D13F2D" w:rsidP="0082687B">
      <w:pPr>
        <w:pStyle w:val="ListParagraph"/>
        <w:keepLines/>
        <w:numPr>
          <w:ilvl w:val="0"/>
          <w:numId w:val="10"/>
        </w:numPr>
        <w:suppressAutoHyphens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  <w:sz w:val="22"/>
        </w:rPr>
      </w:pPr>
      <w:r w:rsidRPr="00D13F2D">
        <w:rPr>
          <w:rFonts w:asciiTheme="minorHAnsi" w:hAnsiTheme="minorHAnsi" w:cstheme="minorHAnsi"/>
          <w:bCs/>
          <w:color w:val="000000"/>
          <w:sz w:val="22"/>
        </w:rPr>
        <w:t>Screen Shot of the page when you click clear button</w:t>
      </w:r>
    </w:p>
    <w:p w14:paraId="2537AF48" w14:textId="0366C3BF" w:rsidR="00E06B05" w:rsidRDefault="00E06B05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drawing>
          <wp:inline distT="0" distB="0" distL="0" distR="0" wp14:anchorId="4D50EAE6" wp14:editId="34504D2D">
            <wp:extent cx="5220152" cy="198899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1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3388" w14:textId="754AC993" w:rsidR="00E06B05" w:rsidRPr="00E06B05" w:rsidRDefault="00E06B05" w:rsidP="00E06B05">
      <w:pPr>
        <w:keepLines/>
        <w:suppressAutoHyphens/>
        <w:autoSpaceDE w:val="0"/>
        <w:autoSpaceDN w:val="0"/>
        <w:adjustRightInd w:val="0"/>
        <w:rPr>
          <w:rFonts w:cstheme="minorHAnsi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51240A22" wp14:editId="6EA58C65">
            <wp:extent cx="5555461" cy="2019475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55461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C13B" w14:textId="77777777" w:rsidR="00770AF1" w:rsidRPr="00463ED7" w:rsidRDefault="00770AF1" w:rsidP="00463ED7">
      <w:pPr>
        <w:keepLines/>
        <w:suppressAutoHyphens/>
        <w:autoSpaceDE w:val="0"/>
        <w:autoSpaceDN w:val="0"/>
        <w:adjustRightInd w:val="0"/>
        <w:rPr>
          <w:rFonts w:cstheme="minorHAnsi"/>
          <w:b/>
          <w:bCs/>
          <w:color w:val="000000"/>
          <w:sz w:val="26"/>
        </w:rPr>
      </w:pPr>
    </w:p>
    <w:sectPr w:rsidR="00770AF1" w:rsidRPr="00463ED7" w:rsidSect="00E8206A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56E696" w14:textId="77777777" w:rsidR="00772F3D" w:rsidRDefault="00772F3D" w:rsidP="00E8206A">
      <w:pPr>
        <w:spacing w:after="0" w:line="240" w:lineRule="auto"/>
      </w:pPr>
      <w:r>
        <w:separator/>
      </w:r>
    </w:p>
  </w:endnote>
  <w:endnote w:type="continuationSeparator" w:id="0">
    <w:p w14:paraId="4584A132" w14:textId="77777777" w:rsidR="00772F3D" w:rsidRDefault="00772F3D" w:rsidP="00E820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7BD72" w14:textId="77777777" w:rsidR="00E8206A" w:rsidRPr="00E8206A" w:rsidRDefault="00E8206A" w:rsidP="00E8206A">
    <w:pPr>
      <w:pStyle w:val="Footer"/>
      <w:spacing w:before="120"/>
      <w:jc w:val="right"/>
      <w:rPr>
        <w:b/>
        <w:sz w:val="16"/>
        <w:szCs w:val="16"/>
      </w:rPr>
    </w:pPr>
    <w:r w:rsidRPr="008A7787">
      <w:rPr>
        <w:b/>
        <w:sz w:val="16"/>
        <w:szCs w:val="16"/>
      </w:rPr>
      <w:t>© 2014 LAMBTON COLLEGE IN TORONT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138A6" w14:textId="77777777" w:rsidR="00772F3D" w:rsidRDefault="00772F3D" w:rsidP="00E8206A">
      <w:pPr>
        <w:spacing w:after="0" w:line="240" w:lineRule="auto"/>
      </w:pPr>
      <w:r>
        <w:separator/>
      </w:r>
    </w:p>
  </w:footnote>
  <w:footnote w:type="continuationSeparator" w:id="0">
    <w:p w14:paraId="3DADCE7D" w14:textId="77777777" w:rsidR="00772F3D" w:rsidRDefault="00772F3D" w:rsidP="00E820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06"/>
      <w:gridCol w:w="6354"/>
    </w:tblGrid>
    <w:tr w:rsidR="00E8206A" w14:paraId="6DCCC301" w14:textId="77777777" w:rsidTr="004B1729">
      <w:tc>
        <w:tcPr>
          <w:tcW w:w="3006" w:type="dxa"/>
        </w:tcPr>
        <w:p w14:paraId="643AA8BD" w14:textId="77777777" w:rsidR="00E8206A" w:rsidRDefault="00E8206A" w:rsidP="00E8206A">
          <w:pPr>
            <w:pStyle w:val="Header"/>
          </w:pPr>
          <w:r>
            <w:rPr>
              <w:noProof/>
            </w:rPr>
            <w:drawing>
              <wp:inline distT="0" distB="0" distL="0" distR="0" wp14:anchorId="0FB6CCD0" wp14:editId="72DBF7F7">
                <wp:extent cx="1771650" cy="703936"/>
                <wp:effectExtent l="0" t="0" r="0" b="1270"/>
                <wp:docPr id="2" name="Picture 2" descr="Q:\Lambton In Toronto\Marketing Materials\Logos\LambtonTorontoLogo 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Q:\Lambton In Toronto\Marketing Materials\Logos\LambtonTorontoLogo 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6599" cy="705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54" w:type="dxa"/>
        </w:tcPr>
        <w:p w14:paraId="3968352D" w14:textId="77777777" w:rsidR="00E8206A" w:rsidRPr="00BC020A" w:rsidRDefault="00DA5E61" w:rsidP="005C0F58">
          <w:pPr>
            <w:pStyle w:val="Header"/>
            <w:spacing w:before="120"/>
            <w:jc w:val="center"/>
            <w:rPr>
              <w:i/>
              <w:sz w:val="36"/>
              <w:szCs w:val="36"/>
            </w:rPr>
          </w:pPr>
          <w:r w:rsidRPr="00DA5E61">
            <w:rPr>
              <w:i/>
              <w:sz w:val="36"/>
              <w:szCs w:val="36"/>
            </w:rPr>
            <w:t>20</w:t>
          </w:r>
          <w:r w:rsidR="005C0F58">
            <w:rPr>
              <w:i/>
              <w:sz w:val="36"/>
              <w:szCs w:val="36"/>
            </w:rPr>
            <w:t>20W CSD 2214_2</w:t>
          </w:r>
          <w:r w:rsidRPr="00DA5E61">
            <w:rPr>
              <w:i/>
              <w:sz w:val="36"/>
              <w:szCs w:val="36"/>
            </w:rPr>
            <w:t xml:space="preserve"> Web Technologies II</w:t>
          </w:r>
        </w:p>
      </w:tc>
    </w:tr>
  </w:tbl>
  <w:p w14:paraId="6361FE63" w14:textId="77777777" w:rsidR="00E8206A" w:rsidRDefault="00E8206A" w:rsidP="00E8206A">
    <w:pPr>
      <w:pStyle w:val="Header"/>
    </w:pPr>
  </w:p>
  <w:p w14:paraId="41691413" w14:textId="77777777" w:rsidR="00E8206A" w:rsidRDefault="00E820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74A65"/>
    <w:multiLevelType w:val="hybridMultilevel"/>
    <w:tmpl w:val="8730C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13FD8"/>
    <w:multiLevelType w:val="hybridMultilevel"/>
    <w:tmpl w:val="016613C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86364"/>
    <w:multiLevelType w:val="hybridMultilevel"/>
    <w:tmpl w:val="A50A0DE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BA5AE0"/>
    <w:multiLevelType w:val="hybridMultilevel"/>
    <w:tmpl w:val="052264B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C5712E"/>
    <w:multiLevelType w:val="hybridMultilevel"/>
    <w:tmpl w:val="A0A2D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518FE"/>
    <w:multiLevelType w:val="hybridMultilevel"/>
    <w:tmpl w:val="A2B0D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6F401F"/>
    <w:multiLevelType w:val="hybridMultilevel"/>
    <w:tmpl w:val="612A01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C61D5F"/>
    <w:multiLevelType w:val="hybridMultilevel"/>
    <w:tmpl w:val="E37EE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F050BF"/>
    <w:multiLevelType w:val="hybridMultilevel"/>
    <w:tmpl w:val="05D4F2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736CCB"/>
    <w:multiLevelType w:val="hybridMultilevel"/>
    <w:tmpl w:val="0352D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6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zYyMzcyMbQwNzJQ0lEKTi0uzszPAykwqgUAIGOqwCwAAAA="/>
  </w:docVars>
  <w:rsids>
    <w:rsidRoot w:val="00681709"/>
    <w:rsid w:val="000213DC"/>
    <w:rsid w:val="000222B8"/>
    <w:rsid w:val="00027630"/>
    <w:rsid w:val="00041097"/>
    <w:rsid w:val="00045A26"/>
    <w:rsid w:val="00063B84"/>
    <w:rsid w:val="00092105"/>
    <w:rsid w:val="000A2859"/>
    <w:rsid w:val="000B0793"/>
    <w:rsid w:val="000F08EE"/>
    <w:rsid w:val="001166CF"/>
    <w:rsid w:val="00126D66"/>
    <w:rsid w:val="00141B5B"/>
    <w:rsid w:val="00165D23"/>
    <w:rsid w:val="0017775C"/>
    <w:rsid w:val="0018031D"/>
    <w:rsid w:val="001A13AB"/>
    <w:rsid w:val="001A3BE8"/>
    <w:rsid w:val="001B7F99"/>
    <w:rsid w:val="001C155D"/>
    <w:rsid w:val="001E0A32"/>
    <w:rsid w:val="002238B0"/>
    <w:rsid w:val="00231C05"/>
    <w:rsid w:val="00236632"/>
    <w:rsid w:val="00237B36"/>
    <w:rsid w:val="002961A1"/>
    <w:rsid w:val="002D20E8"/>
    <w:rsid w:val="002E2ACB"/>
    <w:rsid w:val="002F4019"/>
    <w:rsid w:val="002F44B4"/>
    <w:rsid w:val="00314592"/>
    <w:rsid w:val="00324339"/>
    <w:rsid w:val="00367252"/>
    <w:rsid w:val="00377953"/>
    <w:rsid w:val="00381FE9"/>
    <w:rsid w:val="0039518C"/>
    <w:rsid w:val="003C4028"/>
    <w:rsid w:val="003D50FD"/>
    <w:rsid w:val="00420189"/>
    <w:rsid w:val="00456A34"/>
    <w:rsid w:val="00462B57"/>
    <w:rsid w:val="00463ED7"/>
    <w:rsid w:val="004B1729"/>
    <w:rsid w:val="004E3816"/>
    <w:rsid w:val="00510848"/>
    <w:rsid w:val="00525374"/>
    <w:rsid w:val="005523BF"/>
    <w:rsid w:val="005538D0"/>
    <w:rsid w:val="005607E3"/>
    <w:rsid w:val="005640C7"/>
    <w:rsid w:val="00566323"/>
    <w:rsid w:val="005A5B69"/>
    <w:rsid w:val="005C0F58"/>
    <w:rsid w:val="005D1381"/>
    <w:rsid w:val="005E3BA8"/>
    <w:rsid w:val="005F6347"/>
    <w:rsid w:val="005F7883"/>
    <w:rsid w:val="00607B0C"/>
    <w:rsid w:val="00615E03"/>
    <w:rsid w:val="0064509A"/>
    <w:rsid w:val="00681709"/>
    <w:rsid w:val="006A0E0E"/>
    <w:rsid w:val="006A1853"/>
    <w:rsid w:val="006A2C97"/>
    <w:rsid w:val="006B340F"/>
    <w:rsid w:val="006D457D"/>
    <w:rsid w:val="006E0EBB"/>
    <w:rsid w:val="00701A00"/>
    <w:rsid w:val="0070600B"/>
    <w:rsid w:val="00724039"/>
    <w:rsid w:val="00762311"/>
    <w:rsid w:val="00770AF1"/>
    <w:rsid w:val="00772F3D"/>
    <w:rsid w:val="007730B9"/>
    <w:rsid w:val="007847A1"/>
    <w:rsid w:val="007A736E"/>
    <w:rsid w:val="007A7602"/>
    <w:rsid w:val="007C61BC"/>
    <w:rsid w:val="007E040F"/>
    <w:rsid w:val="007E5351"/>
    <w:rsid w:val="007E6BBD"/>
    <w:rsid w:val="007F7CFD"/>
    <w:rsid w:val="0080070A"/>
    <w:rsid w:val="0082687B"/>
    <w:rsid w:val="00830D57"/>
    <w:rsid w:val="00830EF7"/>
    <w:rsid w:val="00855809"/>
    <w:rsid w:val="00856A4E"/>
    <w:rsid w:val="00871F35"/>
    <w:rsid w:val="00872960"/>
    <w:rsid w:val="008B1D2F"/>
    <w:rsid w:val="008D7E51"/>
    <w:rsid w:val="008F7EEA"/>
    <w:rsid w:val="00934DE4"/>
    <w:rsid w:val="009477C0"/>
    <w:rsid w:val="00947BEB"/>
    <w:rsid w:val="0095601A"/>
    <w:rsid w:val="00957F58"/>
    <w:rsid w:val="0097321E"/>
    <w:rsid w:val="0097487D"/>
    <w:rsid w:val="00975A89"/>
    <w:rsid w:val="00975F43"/>
    <w:rsid w:val="00991943"/>
    <w:rsid w:val="009B04B0"/>
    <w:rsid w:val="009E0D72"/>
    <w:rsid w:val="009F4D16"/>
    <w:rsid w:val="009F71A0"/>
    <w:rsid w:val="00A00A93"/>
    <w:rsid w:val="00A2510D"/>
    <w:rsid w:val="00A31E25"/>
    <w:rsid w:val="00A40BB2"/>
    <w:rsid w:val="00A54FCE"/>
    <w:rsid w:val="00A71039"/>
    <w:rsid w:val="00AC0FCF"/>
    <w:rsid w:val="00AC527B"/>
    <w:rsid w:val="00AD7F52"/>
    <w:rsid w:val="00B153F5"/>
    <w:rsid w:val="00B23815"/>
    <w:rsid w:val="00B25C7C"/>
    <w:rsid w:val="00B36544"/>
    <w:rsid w:val="00B45377"/>
    <w:rsid w:val="00BA7D91"/>
    <w:rsid w:val="00BD00AE"/>
    <w:rsid w:val="00BD413C"/>
    <w:rsid w:val="00BD754B"/>
    <w:rsid w:val="00C0219C"/>
    <w:rsid w:val="00C43017"/>
    <w:rsid w:val="00C47D32"/>
    <w:rsid w:val="00C55E09"/>
    <w:rsid w:val="00C707AE"/>
    <w:rsid w:val="00C75DFE"/>
    <w:rsid w:val="00C80BBD"/>
    <w:rsid w:val="00CF4E9E"/>
    <w:rsid w:val="00CF52B8"/>
    <w:rsid w:val="00D13F2D"/>
    <w:rsid w:val="00D62C8E"/>
    <w:rsid w:val="00D90581"/>
    <w:rsid w:val="00DA5E61"/>
    <w:rsid w:val="00DD11A3"/>
    <w:rsid w:val="00DE0F8F"/>
    <w:rsid w:val="00E06B05"/>
    <w:rsid w:val="00E10CFB"/>
    <w:rsid w:val="00E226E7"/>
    <w:rsid w:val="00E50C36"/>
    <w:rsid w:val="00E527A3"/>
    <w:rsid w:val="00E61EF7"/>
    <w:rsid w:val="00E80B7E"/>
    <w:rsid w:val="00E8206A"/>
    <w:rsid w:val="00E840FD"/>
    <w:rsid w:val="00E91045"/>
    <w:rsid w:val="00EA1408"/>
    <w:rsid w:val="00EB3F95"/>
    <w:rsid w:val="00EC60CA"/>
    <w:rsid w:val="00EE754B"/>
    <w:rsid w:val="00EF5C18"/>
    <w:rsid w:val="00F92F28"/>
    <w:rsid w:val="00F9526E"/>
    <w:rsid w:val="00FA4067"/>
    <w:rsid w:val="00FA6828"/>
    <w:rsid w:val="00FD3B12"/>
    <w:rsid w:val="00FD7858"/>
    <w:rsid w:val="00FF1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2121449"/>
  <w15:docId w15:val="{D4D109E8-547B-435A-B9C6-888A61D8A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A3BE8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F44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2F44B4"/>
  </w:style>
  <w:style w:type="table" w:styleId="TableGrid">
    <w:name w:val="Table Grid"/>
    <w:basedOn w:val="TableNormal"/>
    <w:uiPriority w:val="59"/>
    <w:rsid w:val="00E8206A"/>
    <w:pPr>
      <w:spacing w:after="0" w:line="240" w:lineRule="auto"/>
    </w:pPr>
    <w:rPr>
      <w:rFonts w:ascii="Tahoma" w:hAnsi="Tahoma" w:cs="Tahoma"/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206A"/>
    <w:pPr>
      <w:spacing w:after="0" w:line="240" w:lineRule="auto"/>
      <w:ind w:left="720"/>
      <w:contextualSpacing/>
    </w:pPr>
    <w:rPr>
      <w:rFonts w:ascii="Tahoma" w:eastAsiaTheme="minorHAnsi" w:hAnsi="Tahoma" w:cs="Tahoma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E8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06A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E820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06A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E51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13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rafur Rahaman</dc:creator>
  <cp:lastModifiedBy>Sergio Sanchez</cp:lastModifiedBy>
  <cp:revision>136</cp:revision>
  <cp:lastPrinted>2019-10-19T21:01:00Z</cp:lastPrinted>
  <dcterms:created xsi:type="dcterms:W3CDTF">2018-11-14T02:27:00Z</dcterms:created>
  <dcterms:modified xsi:type="dcterms:W3CDTF">2020-03-07T15:31:00Z</dcterms:modified>
</cp:coreProperties>
</file>